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A9D13F" w14:textId="79FE694B" w:rsidR="00885C43" w:rsidRPr="00F830F9" w:rsidRDefault="000B1534" w:rsidP="00960E36">
      <w:pPr>
        <w:rPr>
          <w:rFonts w:asciiTheme="minorHAnsi" w:hAnsiTheme="minorHAnsi" w:cstheme="minorHAnsi"/>
          <w:color w:val="000000" w:themeColor="text1"/>
          <w:sz w:val="22"/>
          <w:szCs w:val="22"/>
          <w:lang w:val="pt-BR"/>
        </w:rPr>
      </w:pPr>
      <w:r w:rsidRPr="008E13DE">
        <w:rPr>
          <w:rFonts w:asciiTheme="minorHAnsi" w:eastAsia="Calibri" w:hAnsiTheme="minorHAnsi" w:cstheme="minorHAnsi"/>
          <w:b/>
          <w:color w:val="000000"/>
          <w:sz w:val="52"/>
          <w:szCs w:val="52"/>
          <w:lang w:val="pt-BR"/>
        </w:rPr>
        <w:t>LARA MEDEIROS</w:t>
      </w:r>
      <w:r>
        <w:rPr>
          <w:rFonts w:asciiTheme="minorHAnsi" w:eastAsia="Calibri" w:hAnsiTheme="minorHAnsi" w:cstheme="minorHAnsi"/>
          <w:b/>
          <w:color w:val="000000"/>
          <w:sz w:val="28"/>
          <w:szCs w:val="28"/>
          <w:lang w:val="pt-BR"/>
        </w:rPr>
        <w:tab/>
      </w:r>
      <w:r>
        <w:rPr>
          <w:rFonts w:asciiTheme="minorHAnsi" w:eastAsia="Calibri" w:hAnsiTheme="minorHAnsi" w:cstheme="minorHAnsi"/>
          <w:b/>
          <w:color w:val="000000"/>
          <w:sz w:val="28"/>
          <w:szCs w:val="28"/>
          <w:lang w:val="pt-BR"/>
        </w:rPr>
        <w:tab/>
      </w:r>
      <w:r w:rsidR="0053087F" w:rsidRPr="00AF1790">
        <w:rPr>
          <w:rFonts w:asciiTheme="minorHAnsi" w:eastAsia="Calibri" w:hAnsiTheme="minorHAnsi" w:cstheme="minorHAnsi"/>
          <w:b/>
          <w:color w:val="000000"/>
          <w:sz w:val="22"/>
          <w:szCs w:val="22"/>
          <w:lang w:val="pt-BR"/>
        </w:rPr>
        <w:tab/>
      </w:r>
      <w:r w:rsidR="0053087F" w:rsidRPr="00AF1790">
        <w:rPr>
          <w:rFonts w:asciiTheme="minorHAnsi" w:eastAsia="Calibri" w:hAnsiTheme="minorHAnsi" w:cstheme="minorHAnsi"/>
          <w:b/>
          <w:color w:val="000000"/>
          <w:sz w:val="22"/>
          <w:szCs w:val="22"/>
          <w:lang w:val="pt-BR"/>
        </w:rPr>
        <w:tab/>
      </w:r>
      <w:r w:rsidR="005B162D">
        <w:rPr>
          <w:rFonts w:asciiTheme="minorHAnsi" w:eastAsia="Calibri" w:hAnsiTheme="minorHAnsi" w:cstheme="minorHAnsi"/>
          <w:b/>
          <w:color w:val="000000"/>
          <w:sz w:val="22"/>
          <w:szCs w:val="22"/>
          <w:lang w:val="pt-BR"/>
        </w:rPr>
        <w:tab/>
      </w:r>
      <w:r w:rsidR="0053087F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>(</w:t>
      </w:r>
      <w:r w:rsidR="00885C43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>289</w:t>
      </w:r>
      <w:r w:rsidR="0063511B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 xml:space="preserve">) </w:t>
      </w:r>
      <w:r w:rsidR="00885C43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>501</w:t>
      </w:r>
      <w:r w:rsidR="0063511B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>-</w:t>
      </w:r>
      <w:r w:rsidR="00885C43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>8537</w:t>
      </w:r>
      <w:r w:rsidR="0063511B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 xml:space="preserve">| </w:t>
      </w:r>
      <w:hyperlink r:id="rId5" w:history="1">
        <w:r w:rsidR="00885C43" w:rsidRPr="00F830F9">
          <w:rPr>
            <w:rStyle w:val="Hyperlink"/>
            <w:rFonts w:asciiTheme="minorHAnsi" w:hAnsiTheme="minorHAnsi" w:cstheme="minorHAnsi"/>
            <w:sz w:val="22"/>
            <w:szCs w:val="22"/>
            <w:lang w:val="pt-BR"/>
          </w:rPr>
          <w:t>lara.msj@gmail.com</w:t>
        </w:r>
      </w:hyperlink>
    </w:p>
    <w:p w14:paraId="214BB9C0" w14:textId="2A93AA34" w:rsidR="00F830F9" w:rsidRPr="00F830F9" w:rsidRDefault="00960E36" w:rsidP="00F830F9">
      <w:pPr>
        <w:rPr>
          <w:rFonts w:asciiTheme="minorHAnsi" w:hAnsiTheme="minorHAnsi"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  <w:t xml:space="preserve">           </w:t>
      </w:r>
      <w:r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="001D4F26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="001D4F26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="005B162D" w:rsidRPr="00F830F9">
        <w:rPr>
          <w:rFonts w:asciiTheme="minorHAnsi" w:eastAsia="Calibri" w:hAnsiTheme="minorHAnsi" w:cstheme="minorHAnsi"/>
          <w:color w:val="000000"/>
          <w:sz w:val="22"/>
          <w:szCs w:val="22"/>
          <w:lang w:val="pt-BR"/>
        </w:rPr>
        <w:tab/>
      </w:r>
      <w:r w:rsidR="00885C43" w:rsidRPr="00F830F9">
        <w:rPr>
          <w:rFonts w:asciiTheme="minorHAnsi" w:eastAsia="Calibri" w:hAnsiTheme="minorHAnsi" w:cstheme="minorHAnsi"/>
          <w:color w:val="000000"/>
          <w:sz w:val="22"/>
          <w:szCs w:val="22"/>
        </w:rPr>
        <w:t>St. Catharines</w:t>
      </w:r>
      <w:r w:rsidRPr="00F830F9">
        <w:rPr>
          <w:rFonts w:asciiTheme="minorHAnsi" w:eastAsia="Calibri" w:hAnsiTheme="minorHAnsi" w:cstheme="minorHAnsi"/>
          <w:color w:val="000000"/>
          <w:sz w:val="22"/>
          <w:szCs w:val="22"/>
        </w:rPr>
        <w:t>|</w:t>
      </w:r>
      <w:r w:rsidR="00F830F9" w:rsidRPr="00F830F9">
        <w:rPr>
          <w:rStyle w:val="Hyperlink"/>
          <w:rFonts w:asciiTheme="minorHAnsi" w:hAnsiTheme="minorHAnsi" w:cstheme="minorHAnsi"/>
          <w:sz w:val="22"/>
          <w:szCs w:val="22"/>
          <w:bdr w:val="none" w:sz="0" w:space="0" w:color="auto" w:frame="1"/>
          <w:shd w:val="clear" w:color="auto" w:fill="FFFFFF"/>
        </w:rPr>
        <w:t xml:space="preserve"> </w:t>
      </w:r>
      <w:hyperlink r:id="rId6" w:history="1">
        <w:r w:rsidR="00F830F9" w:rsidRPr="00F830F9">
          <w:rPr>
            <w:rStyle w:val="Hyperlink"/>
            <w:rFonts w:asciiTheme="minorHAnsi" w:hAnsiTheme="minorHAnsi" w:cstheme="minorHAnsi"/>
            <w:sz w:val="22"/>
            <w:szCs w:val="22"/>
            <w:bdr w:val="none" w:sz="0" w:space="0" w:color="auto" w:frame="1"/>
            <w:shd w:val="clear" w:color="auto" w:fill="FFFFFF"/>
          </w:rPr>
          <w:t>linkedin.com/in/medeiros-lara</w:t>
        </w:r>
      </w:hyperlink>
    </w:p>
    <w:p w14:paraId="0AA336AC" w14:textId="77777777" w:rsidR="0063511B" w:rsidRPr="007D2628" w:rsidRDefault="0063511B" w:rsidP="00960E36">
      <w:pPr>
        <w:rPr>
          <w:rFonts w:asciiTheme="minorHAnsi" w:eastAsia="Calibri" w:hAnsiTheme="minorHAnsi" w:cstheme="minorHAnsi"/>
          <w:color w:val="000000"/>
          <w:sz w:val="22"/>
          <w:szCs w:val="22"/>
        </w:rPr>
      </w:pPr>
    </w:p>
    <w:p w14:paraId="6AD64A03" w14:textId="77777777" w:rsidR="00960E36" w:rsidRPr="007D2628" w:rsidRDefault="00960E36" w:rsidP="00960E36">
      <w:pPr>
        <w:pBdr>
          <w:bottom w:val="single" w:sz="6" w:space="1" w:color="000000" w:shadow="1"/>
        </w:pBdr>
        <w:rPr>
          <w:rFonts w:asciiTheme="minorHAnsi" w:eastAsia="Calibri" w:hAnsiTheme="minorHAnsi" w:cstheme="minorHAnsi"/>
          <w:color w:val="000000"/>
          <w:sz w:val="22"/>
          <w:szCs w:val="22"/>
        </w:rPr>
      </w:pPr>
    </w:p>
    <w:p w14:paraId="40A918BA" w14:textId="77777777" w:rsidR="00BA305A" w:rsidRPr="007D2628" w:rsidRDefault="00BA305A" w:rsidP="00753E4C">
      <w:pPr>
        <w:rPr>
          <w:rFonts w:asciiTheme="minorHAnsi" w:eastAsia="Calibri" w:hAnsiTheme="minorHAnsi" w:cstheme="minorHAnsi"/>
          <w:b/>
          <w:color w:val="000000"/>
          <w:sz w:val="22"/>
          <w:szCs w:val="22"/>
        </w:rPr>
      </w:pPr>
    </w:p>
    <w:p w14:paraId="61E942EC" w14:textId="73ECE8D4" w:rsidR="00960E36" w:rsidRPr="00885C43" w:rsidRDefault="000F3D60" w:rsidP="000B6357">
      <w:pPr>
        <w:jc w:val="center"/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SOFTWARE</w:t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DEVELOPER</w:t>
      </w:r>
    </w:p>
    <w:p w14:paraId="4CB93F36" w14:textId="77777777" w:rsidR="00F2296F" w:rsidRPr="00885C43" w:rsidRDefault="00F2296F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79BACE89" w14:textId="77777777" w:rsidR="00686D1C" w:rsidRPr="00885C43" w:rsidRDefault="00686D1C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0E924865" w14:textId="77777777" w:rsidR="00960E36" w:rsidRPr="00885C43" w:rsidRDefault="00960E36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SUMMARY OF QUALIFICATIONS</w:t>
      </w:r>
    </w:p>
    <w:p w14:paraId="1CF01074" w14:textId="77777777" w:rsidR="00A5689D" w:rsidRPr="00885C43" w:rsidRDefault="00A5689D" w:rsidP="009B1DDA">
      <w:p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</w:p>
    <w:p w14:paraId="40B3E9BD" w14:textId="5383547B" w:rsidR="00B73811" w:rsidRPr="00885C43" w:rsidRDefault="0063511B" w:rsidP="00442EC9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Experienced </w:t>
      </w:r>
      <w:r w:rsidR="00942DB6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developer working on software and web-based application </w:t>
      </w:r>
      <w:r w:rsidR="00E42E19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development</w:t>
      </w:r>
    </w:p>
    <w:p w14:paraId="01FD3C25" w14:textId="5505E4C6" w:rsidR="00772C89" w:rsidRPr="00885C43" w:rsidRDefault="005E1E46" w:rsidP="00772C89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P</w:t>
      </w:r>
      <w:r w:rsidR="00772C89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roficient in front-end</w:t>
      </w:r>
      <w:r w:rsidR="00F224AF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, </w:t>
      </w:r>
      <w:r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web</w:t>
      </w:r>
      <w:r w:rsidR="00772C89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languages and frameworks</w:t>
      </w:r>
    </w:p>
    <w:p w14:paraId="511AC8F5" w14:textId="0CCFE6C5" w:rsidR="0031206D" w:rsidRPr="00BA503C" w:rsidRDefault="00942DB6" w:rsidP="00BA503C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Solid understanding about SDLC</w:t>
      </w:r>
      <w:r w:rsid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, </w:t>
      </w:r>
      <w:r w:rsidR="00BA503C" w:rsidRP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design</w:t>
      </w:r>
      <w:r w:rsid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, </w:t>
      </w:r>
      <w:r w:rsidR="000A240E" w:rsidRP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analysis,</w:t>
      </w:r>
      <w:r w:rsidR="00BA503C" w:rsidRP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</w:t>
      </w:r>
      <w:r w:rsidRP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and Agile methodology</w:t>
      </w:r>
    </w:p>
    <w:p w14:paraId="0B9C3BEB" w14:textId="410BDD8F" w:rsidR="00D3124B" w:rsidRDefault="00942DB6" w:rsidP="00241B8B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Familiar with cloud services such as Azure</w:t>
      </w:r>
      <w:r w:rsid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,</w:t>
      </w:r>
      <w:r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AWS</w:t>
      </w:r>
      <w:r w:rsid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and GCP</w:t>
      </w:r>
    </w:p>
    <w:p w14:paraId="7F3F9B20" w14:textId="06BC95A6" w:rsidR="00BA503C" w:rsidRPr="00BA503C" w:rsidRDefault="00BA503C" w:rsidP="00BA503C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Knowledgeable about </w:t>
      </w:r>
      <w:r w:rsidRP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user experience design best practices</w:t>
      </w:r>
    </w:p>
    <w:p w14:paraId="08A5995A" w14:textId="60B61E1F" w:rsidR="00942DB6" w:rsidRDefault="00817D01" w:rsidP="00241B8B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High motivated and detail-oriented professional with good communication and interpersonal skills</w:t>
      </w:r>
    </w:p>
    <w:p w14:paraId="45AE701D" w14:textId="450A6E49" w:rsidR="005E1E46" w:rsidRPr="00885C43" w:rsidRDefault="005E1E46" w:rsidP="00241B8B">
      <w:pPr>
        <w:numPr>
          <w:ilvl w:val="0"/>
          <w:numId w:val="1"/>
        </w:num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Proficient in Portuguese</w:t>
      </w:r>
    </w:p>
    <w:p w14:paraId="69EBEC23" w14:textId="78FAC1DE" w:rsidR="00124BF9" w:rsidRDefault="00124BF9" w:rsidP="00F2296F">
      <w:pPr>
        <w:shd w:val="clear" w:color="auto" w:fill="FFFFFF"/>
        <w:rPr>
          <w:rFonts w:asciiTheme="minorHAnsi" w:eastAsia="Calibri" w:hAnsiTheme="minorHAnsi" w:cstheme="majorHAnsi"/>
          <w:color w:val="000000"/>
          <w:sz w:val="22"/>
          <w:szCs w:val="22"/>
        </w:rPr>
      </w:pPr>
    </w:p>
    <w:p w14:paraId="46EC4E72" w14:textId="77777777" w:rsidR="00756A05" w:rsidRPr="00885C43" w:rsidRDefault="00756A05" w:rsidP="00F2296F">
      <w:pPr>
        <w:shd w:val="clear" w:color="auto" w:fill="FFFFFF"/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1ACEDBAD" w14:textId="77777777" w:rsidR="00124BF9" w:rsidRPr="00885C43" w:rsidRDefault="00124BF9" w:rsidP="00F2296F">
      <w:pPr>
        <w:shd w:val="clear" w:color="auto" w:fill="FFFFFF"/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TECHNICAL SKILLS</w:t>
      </w:r>
    </w:p>
    <w:p w14:paraId="0CCE30FA" w14:textId="77777777" w:rsidR="00124BF9" w:rsidRPr="00885C43" w:rsidRDefault="00124BF9" w:rsidP="00124BF9">
      <w:pPr>
        <w:autoSpaceDE w:val="0"/>
        <w:autoSpaceDN w:val="0"/>
        <w:adjustRightInd w:val="0"/>
        <w:rPr>
          <w:rFonts w:asciiTheme="minorHAnsi" w:hAnsiTheme="minorHAnsi" w:cstheme="majorHAnsi"/>
          <w:sz w:val="22"/>
          <w:szCs w:val="22"/>
          <w:lang w:val="en-US"/>
        </w:rPr>
      </w:pPr>
    </w:p>
    <w:p w14:paraId="6EE3D706" w14:textId="470D180D" w:rsidR="00753E4C" w:rsidRDefault="005E1E46" w:rsidP="00960E36">
      <w:pPr>
        <w:rPr>
          <w:rFonts w:asciiTheme="minorHAnsi" w:hAnsiTheme="minorHAnsi" w:cstheme="majorHAnsi"/>
          <w:sz w:val="22"/>
          <w:szCs w:val="22"/>
          <w:shd w:val="clear" w:color="auto" w:fill="FFFFFF"/>
        </w:rPr>
      </w:pPr>
      <w:r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HTML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5 | </w:t>
      </w:r>
      <w:r w:rsidR="00885C43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CSS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3</w:t>
      </w:r>
      <w:r w:rsidR="00885C43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|</w:t>
      </w:r>
      <w:r w:rsidR="00885C43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 </w:t>
      </w:r>
      <w:r w:rsidRPr="005E1E46">
        <w:rPr>
          <w:rFonts w:asciiTheme="minorHAnsi" w:hAnsiTheme="minorHAnsi" w:cs="Arial"/>
          <w:color w:val="000000" w:themeColor="text1"/>
          <w:sz w:val="22"/>
          <w:szCs w:val="22"/>
          <w:shd w:val="clear" w:color="auto" w:fill="FFFFFF"/>
        </w:rPr>
        <w:t>Bootstrap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| </w:t>
      </w:r>
      <w:r w:rsidR="00885C43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Java</w:t>
      </w:r>
      <w:r w:rsidR="00BA503C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S</w:t>
      </w:r>
      <w:r w:rsidR="00885C43" w:rsidRPr="00885C43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cript</w:t>
      </w:r>
      <w:r w:rsidR="00885C43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| 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Uniface | </w:t>
      </w:r>
      <w:r w:rsidRPr="005E1E46">
        <w:rPr>
          <w:rFonts w:asciiTheme="minorHAnsi" w:hAnsiTheme="minorHAnsi" w:cs="Arial"/>
          <w:color w:val="000000" w:themeColor="text1"/>
          <w:sz w:val="22"/>
          <w:szCs w:val="22"/>
          <w:shd w:val="clear" w:color="auto" w:fill="FFFFFF"/>
        </w:rPr>
        <w:t>Json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</w:t>
      </w:r>
      <w:r w:rsidR="00817D01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|</w:t>
      </w:r>
      <w:r w:rsidR="00F95AC7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C# | .NET | </w:t>
      </w:r>
      <w:r w:rsidR="00817D01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Oracle PL/SQL | SQL Server | Jira | GIT | Agile | SCRUM</w:t>
      </w:r>
      <w:r w:rsidR="00E7330C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| Angular</w:t>
      </w:r>
      <w:r w:rsidR="00D650AA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| </w:t>
      </w:r>
      <w:r w:rsidR="00C036AF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Web Development | SDLC |</w:t>
      </w:r>
      <w:r w:rsidR="00997D64"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Cloud Services | Azure | AWS|</w:t>
      </w:r>
      <w:r w:rsidRPr="005E1E46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GCP </w:t>
      </w:r>
      <w:r w:rsidR="00B8755F" w:rsidRPr="005E1E46">
        <w:rPr>
          <w:rFonts w:asciiTheme="minorHAnsi" w:hAnsiTheme="minorHAnsi" w:cstheme="majorHAnsi"/>
          <w:sz w:val="22"/>
          <w:szCs w:val="22"/>
          <w:shd w:val="clear" w:color="auto" w:fill="FFFFFF"/>
        </w:rPr>
        <w:t>|</w:t>
      </w:r>
    </w:p>
    <w:p w14:paraId="5EB554CF" w14:textId="728A3B5C" w:rsidR="005E1E46" w:rsidRDefault="005E1E46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3C14315B" w14:textId="77777777" w:rsidR="00756A05" w:rsidRPr="00885C43" w:rsidRDefault="00756A05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7765D893" w14:textId="77777777" w:rsidR="00960E36" w:rsidRPr="00885C43" w:rsidRDefault="00960E36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WORK EXPERIENCE</w:t>
      </w:r>
    </w:p>
    <w:p w14:paraId="193278CA" w14:textId="77777777" w:rsidR="00960E36" w:rsidRPr="00885C43" w:rsidRDefault="00960E36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40509AC0" w14:textId="717AA0E9" w:rsidR="00E261FC" w:rsidRPr="00885C43" w:rsidRDefault="002B20FB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Rugged Books</w:t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D37468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E261F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E261F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E261F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E261F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53007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20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20</w:t>
      </w:r>
      <w:r w:rsidR="00E261F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- </w:t>
      </w:r>
      <w:r w:rsidR="0053007C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Current</w:t>
      </w:r>
    </w:p>
    <w:p w14:paraId="6F4D8885" w14:textId="42D13B09" w:rsidR="00E261FC" w:rsidRPr="007D2628" w:rsidRDefault="007D2628" w:rsidP="00E261FC">
      <w:pPr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Ecommerce Analyst</w:t>
      </w:r>
    </w:p>
    <w:p w14:paraId="3FA28DD7" w14:textId="77777777" w:rsidR="00B8755F" w:rsidRPr="00756A05" w:rsidRDefault="00B8755F" w:rsidP="00B8755F">
      <w:pPr>
        <w:autoSpaceDE w:val="0"/>
        <w:autoSpaceDN w:val="0"/>
        <w:adjustRightInd w:val="0"/>
        <w:rPr>
          <w:rFonts w:asciiTheme="minorHAnsi" w:eastAsia="Calibri" w:hAnsiTheme="minorHAnsi" w:cstheme="majorHAnsi"/>
          <w:color w:val="000000"/>
          <w:sz w:val="16"/>
          <w:szCs w:val="16"/>
          <w:lang w:val="en-US"/>
        </w:rPr>
      </w:pPr>
    </w:p>
    <w:p w14:paraId="5102B853" w14:textId="5C607AD2" w:rsidR="00875A82" w:rsidRPr="00A53AA9" w:rsidRDefault="00621769" w:rsidP="00A53AA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strike/>
          <w:color w:val="000000"/>
          <w:lang w:val="en-US"/>
        </w:rPr>
      </w:pPr>
      <w:r w:rsidRPr="00A53AA9">
        <w:rPr>
          <w:rFonts w:eastAsia="Calibri" w:cstheme="majorHAnsi"/>
          <w:color w:val="000000"/>
          <w:lang w:val="en-US"/>
        </w:rPr>
        <w:t xml:space="preserve">Responsible for </w:t>
      </w:r>
      <w:r w:rsidR="008E13DE" w:rsidRPr="00A53AA9">
        <w:rPr>
          <w:rFonts w:eastAsia="Calibri" w:cstheme="majorHAnsi"/>
          <w:color w:val="000000"/>
          <w:lang w:val="en-US"/>
        </w:rPr>
        <w:t>eBay</w:t>
      </w:r>
      <w:r w:rsidR="00672B63" w:rsidRPr="00A53AA9">
        <w:rPr>
          <w:rFonts w:eastAsia="Calibri" w:cstheme="majorHAnsi"/>
          <w:color w:val="000000"/>
          <w:lang w:val="en-US"/>
        </w:rPr>
        <w:t xml:space="preserve"> </w:t>
      </w:r>
      <w:r w:rsidR="000A240E">
        <w:rPr>
          <w:rFonts w:eastAsia="Calibri" w:cstheme="majorHAnsi"/>
          <w:color w:val="000000"/>
          <w:lang w:val="en-US"/>
        </w:rPr>
        <w:t xml:space="preserve">online </w:t>
      </w:r>
      <w:r w:rsidR="00672B63" w:rsidRPr="00A53AA9">
        <w:rPr>
          <w:rFonts w:eastAsia="Calibri" w:cstheme="majorHAnsi"/>
          <w:color w:val="000000"/>
          <w:lang w:val="en-US"/>
        </w:rPr>
        <w:t>store template</w:t>
      </w:r>
    </w:p>
    <w:p w14:paraId="79D40594" w14:textId="5932A803" w:rsidR="00875A82" w:rsidRDefault="00875A82" w:rsidP="00875A82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 xml:space="preserve">Maintain </w:t>
      </w:r>
      <w:r w:rsidRPr="00621769">
        <w:rPr>
          <w:rFonts w:eastAsia="Calibri" w:cstheme="majorHAnsi"/>
          <w:color w:val="000000"/>
          <w:lang w:val="en-US"/>
        </w:rPr>
        <w:t>BigCommerce</w:t>
      </w:r>
      <w:r>
        <w:rPr>
          <w:rFonts w:eastAsia="Calibri" w:cstheme="majorHAnsi"/>
          <w:color w:val="000000"/>
          <w:lang w:val="en-US"/>
        </w:rPr>
        <w:t xml:space="preserve"> </w:t>
      </w:r>
      <w:r w:rsidRPr="00621769">
        <w:rPr>
          <w:rFonts w:eastAsia="Calibri" w:cstheme="majorHAnsi"/>
          <w:color w:val="000000"/>
          <w:lang w:val="en-US"/>
        </w:rPr>
        <w:t>platform</w:t>
      </w:r>
      <w:r>
        <w:rPr>
          <w:rFonts w:eastAsia="Calibri" w:cstheme="majorHAnsi"/>
          <w:color w:val="000000"/>
          <w:lang w:val="en-US"/>
        </w:rPr>
        <w:t xml:space="preserve"> in terms of</w:t>
      </w:r>
      <w:r w:rsidRPr="00621769">
        <w:rPr>
          <w:rFonts w:eastAsia="Calibri" w:cstheme="majorHAnsi"/>
          <w:color w:val="000000"/>
          <w:lang w:val="en-US"/>
        </w:rPr>
        <w:t xml:space="preserve"> new listings, image edition</w:t>
      </w:r>
      <w:r>
        <w:rPr>
          <w:rFonts w:eastAsia="Calibri" w:cstheme="majorHAnsi"/>
          <w:color w:val="000000"/>
          <w:lang w:val="en-US"/>
        </w:rPr>
        <w:t xml:space="preserve"> and </w:t>
      </w:r>
      <w:r w:rsidRPr="00621769">
        <w:rPr>
          <w:rFonts w:eastAsia="Calibri" w:cstheme="majorHAnsi"/>
          <w:color w:val="000000"/>
          <w:lang w:val="en-US"/>
        </w:rPr>
        <w:t>page creation</w:t>
      </w:r>
    </w:p>
    <w:p w14:paraId="70137C6D" w14:textId="43A05B1B" w:rsidR="00875A82" w:rsidRDefault="00875A82" w:rsidP="00875A82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875A82">
        <w:rPr>
          <w:rFonts w:eastAsia="Calibri" w:cstheme="majorHAnsi"/>
          <w:color w:val="000000"/>
          <w:lang w:val="en-US"/>
        </w:rPr>
        <w:t>Monitor website</w:t>
      </w:r>
      <w:r>
        <w:rPr>
          <w:rFonts w:eastAsia="Calibri" w:cstheme="majorHAnsi"/>
          <w:color w:val="000000"/>
          <w:lang w:val="en-US"/>
        </w:rPr>
        <w:t xml:space="preserve"> / e-commerce</w:t>
      </w:r>
      <w:r w:rsidRPr="00875A82">
        <w:rPr>
          <w:rFonts w:eastAsia="Calibri" w:cstheme="majorHAnsi"/>
          <w:color w:val="000000"/>
          <w:lang w:val="en-US"/>
        </w:rPr>
        <w:t xml:space="preserve"> technical performance</w:t>
      </w:r>
    </w:p>
    <w:p w14:paraId="2FB8D4DB" w14:textId="437B1DD8" w:rsidR="00875A82" w:rsidRPr="00A53AA9" w:rsidRDefault="00621769" w:rsidP="00875A82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875A82">
        <w:rPr>
          <w:rFonts w:eastAsia="Calibri" w:cstheme="majorHAnsi"/>
          <w:color w:val="000000"/>
          <w:lang w:val="en-US"/>
        </w:rPr>
        <w:t>Create and modify</w:t>
      </w:r>
      <w:r w:rsidR="00875A82">
        <w:rPr>
          <w:rFonts w:eastAsia="Calibri" w:cstheme="majorHAnsi"/>
          <w:color w:val="000000"/>
          <w:lang w:val="en-US"/>
        </w:rPr>
        <w:t xml:space="preserve"> </w:t>
      </w:r>
      <w:r w:rsidRPr="00875A82">
        <w:rPr>
          <w:rFonts w:eastAsia="Calibri" w:cstheme="majorHAnsi"/>
          <w:color w:val="000000"/>
          <w:lang w:val="en-US"/>
        </w:rPr>
        <w:t xml:space="preserve">listings on </w:t>
      </w:r>
      <w:r w:rsidRPr="00A53AA9">
        <w:rPr>
          <w:rFonts w:eastAsia="Calibri" w:cstheme="majorHAnsi"/>
          <w:color w:val="000000"/>
          <w:lang w:val="en-US"/>
        </w:rPr>
        <w:t>Best Buy, Newegg and Walmart</w:t>
      </w:r>
      <w:r w:rsidR="00875A82" w:rsidRPr="00A53AA9">
        <w:rPr>
          <w:rFonts w:eastAsia="Calibri" w:cstheme="majorHAnsi"/>
          <w:color w:val="000000"/>
          <w:lang w:val="en-US"/>
        </w:rPr>
        <w:t xml:space="preserve"> to promote sales</w:t>
      </w:r>
    </w:p>
    <w:p w14:paraId="3BC1E3B6" w14:textId="77777777" w:rsidR="00CC5B30" w:rsidRDefault="00CC5B30" w:rsidP="00CC5B30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A53AA9">
        <w:rPr>
          <w:rFonts w:eastAsia="Calibri" w:cstheme="majorHAnsi"/>
          <w:color w:val="000000"/>
          <w:lang w:val="en-US"/>
        </w:rPr>
        <w:t>Administer sales transactions t</w:t>
      </w:r>
      <w:r w:rsidRPr="00875A82">
        <w:rPr>
          <w:rFonts w:eastAsia="Calibri" w:cstheme="majorHAnsi"/>
          <w:color w:val="000000"/>
          <w:lang w:val="en-US"/>
        </w:rPr>
        <w:t>hrough Internet-based electronic commerce</w:t>
      </w:r>
    </w:p>
    <w:p w14:paraId="37E07841" w14:textId="77777777" w:rsidR="00851EF9" w:rsidRPr="00875A82" w:rsidRDefault="00851EF9" w:rsidP="00851EF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Participate in i</w:t>
      </w:r>
      <w:r w:rsidRPr="00621769">
        <w:rPr>
          <w:rFonts w:eastAsia="Calibri" w:cstheme="majorHAnsi"/>
          <w:color w:val="000000"/>
          <w:lang w:val="en-US"/>
        </w:rPr>
        <w:t xml:space="preserve">mage edition, such as banner design, </w:t>
      </w:r>
      <w:r>
        <w:rPr>
          <w:rFonts w:eastAsia="Calibri" w:cstheme="majorHAnsi"/>
          <w:color w:val="000000"/>
          <w:lang w:val="en-US"/>
        </w:rPr>
        <w:t>ID</w:t>
      </w:r>
      <w:r w:rsidRPr="00621769">
        <w:rPr>
          <w:rFonts w:eastAsia="Calibri" w:cstheme="majorHAnsi"/>
          <w:color w:val="000000"/>
          <w:lang w:val="en-US"/>
        </w:rPr>
        <w:t xml:space="preserve"> cards design and listing images</w:t>
      </w:r>
    </w:p>
    <w:p w14:paraId="34E55B74" w14:textId="77777777" w:rsidR="00851EF9" w:rsidRPr="00851EF9" w:rsidRDefault="00851EF9" w:rsidP="00851EF9">
      <w:p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</w:p>
    <w:p w14:paraId="4729027B" w14:textId="68AA4837" w:rsidR="00A53AA9" w:rsidRPr="007F37F2" w:rsidRDefault="008B4211" w:rsidP="007F37F2">
      <w:pPr>
        <w:rPr>
          <w:rFonts w:asciiTheme="minorHAnsi" w:eastAsia="Calibri" w:hAnsiTheme="minorHAnsi" w:cstheme="majorHAnsi"/>
          <w:sz w:val="22"/>
          <w:szCs w:val="22"/>
        </w:rPr>
      </w:pPr>
      <w:r w:rsidRPr="00875A82">
        <w:rPr>
          <w:rFonts w:asciiTheme="minorHAnsi" w:eastAsia="Calibri" w:hAnsiTheme="minorHAnsi" w:cstheme="majorHAnsi"/>
          <w:sz w:val="22"/>
          <w:szCs w:val="22"/>
        </w:rPr>
        <w:t xml:space="preserve">Technical environment: </w:t>
      </w:r>
      <w:r w:rsidR="00875A82" w:rsidRPr="00875A82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HTML5 | CSS3 </w:t>
      </w:r>
      <w:r w:rsidR="00875A82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| JavaScript | </w:t>
      </w:r>
      <w:r w:rsidR="00875A82" w:rsidRPr="00621769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>BigCommerce platform</w:t>
      </w:r>
      <w:r w:rsidR="00875A82">
        <w:rPr>
          <w:rFonts w:asciiTheme="minorHAnsi" w:eastAsia="Calibri" w:hAnsiTheme="minorHAnsi" w:cstheme="majorHAnsi"/>
          <w:color w:val="000000"/>
          <w:sz w:val="22"/>
          <w:szCs w:val="22"/>
          <w:lang w:val="en-US"/>
        </w:rPr>
        <w:t xml:space="preserve"> | Photoshop</w:t>
      </w:r>
    </w:p>
    <w:p w14:paraId="411FE86F" w14:textId="77777777" w:rsidR="0010597C" w:rsidRPr="00885C43" w:rsidRDefault="0010597C" w:rsidP="00AF5600">
      <w:pPr>
        <w:autoSpaceDE w:val="0"/>
        <w:autoSpaceDN w:val="0"/>
        <w:adjustRightInd w:val="0"/>
        <w:rPr>
          <w:rFonts w:asciiTheme="minorHAnsi" w:eastAsia="Calibri" w:hAnsiTheme="minorHAnsi" w:cstheme="majorHAnsi"/>
          <w:b/>
          <w:color w:val="000000"/>
          <w:sz w:val="22"/>
          <w:szCs w:val="22"/>
        </w:rPr>
      </w:pPr>
    </w:p>
    <w:p w14:paraId="67445EDC" w14:textId="5D9CF71B" w:rsidR="002B20FB" w:rsidRPr="00CC5B30" w:rsidRDefault="002B20FB" w:rsidP="008B4211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Niagara </w:t>
      </w:r>
      <w:r w:rsidRPr="00A53AA9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College</w:t>
      </w:r>
      <w:r w:rsidR="008B4211" w:rsidRPr="00A53AA9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672B63" w:rsidRPr="00A53AA9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Research and Innovation</w:t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  <w:t>201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9</w:t>
      </w:r>
      <w:r w:rsidR="008B4211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- 20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20</w:t>
      </w:r>
    </w:p>
    <w:p w14:paraId="1389F316" w14:textId="60698F7E" w:rsidR="008B4211" w:rsidRDefault="002B20FB" w:rsidP="008B4211">
      <w:pP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</w:pPr>
      <w: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  <w:t>Developer</w:t>
      </w:r>
    </w:p>
    <w:p w14:paraId="4CB2BB6D" w14:textId="77777777" w:rsidR="00BA305A" w:rsidRPr="00756A05" w:rsidRDefault="00BA305A" w:rsidP="008B4211">
      <w:pPr>
        <w:rPr>
          <w:rFonts w:asciiTheme="minorHAnsi" w:eastAsia="Calibri" w:hAnsiTheme="minorHAnsi" w:cstheme="majorHAnsi"/>
          <w:color w:val="000000"/>
          <w:sz w:val="16"/>
          <w:szCs w:val="16"/>
          <w:u w:val="single"/>
          <w:lang w:val="en-US"/>
        </w:rPr>
      </w:pPr>
    </w:p>
    <w:p w14:paraId="3925E497" w14:textId="2D318935" w:rsidR="00CC5B30" w:rsidRPr="00CC5B30" w:rsidRDefault="00CC5B30" w:rsidP="00CC5B30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Responsible for w</w:t>
      </w:r>
      <w:r w:rsidRPr="00CC5B30">
        <w:rPr>
          <w:rFonts w:eastAsia="Calibri" w:cstheme="majorHAnsi"/>
          <w:color w:val="000000"/>
          <w:lang w:val="en-US"/>
        </w:rPr>
        <w:t>eb and back-end development at Research &amp; Innovation</w:t>
      </w:r>
      <w:r w:rsidR="00BA305A">
        <w:rPr>
          <w:rFonts w:eastAsia="Calibri" w:cstheme="majorHAnsi"/>
          <w:color w:val="000000"/>
          <w:lang w:val="en-US"/>
        </w:rPr>
        <w:t xml:space="preserve"> department</w:t>
      </w:r>
    </w:p>
    <w:p w14:paraId="3FCA7B74" w14:textId="05DE3863" w:rsidR="00594432" w:rsidRPr="00885C43" w:rsidRDefault="00CC5B30" w:rsidP="00594432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Developed, t</w:t>
      </w:r>
      <w:r w:rsidR="00594432" w:rsidRPr="00885C43">
        <w:rPr>
          <w:rFonts w:eastAsia="Calibri" w:cstheme="majorHAnsi"/>
          <w:color w:val="000000"/>
          <w:lang w:val="en-US"/>
        </w:rPr>
        <w:t>est</w:t>
      </w:r>
      <w:r>
        <w:rPr>
          <w:rFonts w:eastAsia="Calibri" w:cstheme="majorHAnsi"/>
          <w:color w:val="000000"/>
          <w:lang w:val="en-US"/>
        </w:rPr>
        <w:t>ed</w:t>
      </w:r>
      <w:r w:rsidR="00594432" w:rsidRPr="00885C43">
        <w:rPr>
          <w:rFonts w:eastAsia="Calibri" w:cstheme="majorHAnsi"/>
          <w:color w:val="000000"/>
          <w:lang w:val="en-US"/>
        </w:rPr>
        <w:t xml:space="preserve"> and support</w:t>
      </w:r>
      <w:r>
        <w:rPr>
          <w:rFonts w:eastAsia="Calibri" w:cstheme="majorHAnsi"/>
          <w:color w:val="000000"/>
          <w:lang w:val="en-US"/>
        </w:rPr>
        <w:t xml:space="preserve">ed </w:t>
      </w:r>
      <w:r w:rsidR="00594432" w:rsidRPr="00885C43">
        <w:rPr>
          <w:rFonts w:eastAsia="Calibri" w:cstheme="majorHAnsi"/>
          <w:color w:val="000000"/>
          <w:lang w:val="en-US"/>
        </w:rPr>
        <w:t>implementation of multi-platform application systems</w:t>
      </w:r>
    </w:p>
    <w:p w14:paraId="4FD969E1" w14:textId="5023CBF4" w:rsidR="00756A05" w:rsidRPr="00756A05" w:rsidRDefault="00756A05" w:rsidP="00756A0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756A05">
        <w:rPr>
          <w:rFonts w:eastAsia="Calibri" w:cstheme="majorHAnsi"/>
          <w:color w:val="000000"/>
          <w:lang w:val="en-US"/>
        </w:rPr>
        <w:t>Create</w:t>
      </w:r>
      <w:r>
        <w:rPr>
          <w:rFonts w:eastAsia="Calibri" w:cstheme="majorHAnsi"/>
          <w:color w:val="000000"/>
          <w:lang w:val="en-US"/>
        </w:rPr>
        <w:t>d</w:t>
      </w:r>
      <w:r w:rsidRPr="00756A05">
        <w:rPr>
          <w:rFonts w:eastAsia="Calibri" w:cstheme="majorHAnsi"/>
          <w:color w:val="000000"/>
          <w:lang w:val="en-US"/>
        </w:rPr>
        <w:t xml:space="preserve"> accessible</w:t>
      </w:r>
      <w:r>
        <w:rPr>
          <w:rFonts w:eastAsia="Calibri" w:cstheme="majorHAnsi"/>
          <w:color w:val="000000"/>
          <w:lang w:val="en-US"/>
        </w:rPr>
        <w:t xml:space="preserve"> and </w:t>
      </w:r>
      <w:r w:rsidRPr="00756A05">
        <w:rPr>
          <w:rFonts w:eastAsia="Calibri" w:cstheme="majorHAnsi"/>
          <w:color w:val="000000"/>
          <w:lang w:val="en-US"/>
        </w:rPr>
        <w:t>efficient</w:t>
      </w:r>
      <w:r>
        <w:rPr>
          <w:rFonts w:eastAsia="Calibri" w:cstheme="majorHAnsi"/>
          <w:color w:val="000000"/>
          <w:lang w:val="en-US"/>
        </w:rPr>
        <w:t xml:space="preserve"> </w:t>
      </w:r>
      <w:r w:rsidRPr="00756A05">
        <w:rPr>
          <w:rFonts w:eastAsia="Calibri" w:cstheme="majorHAnsi"/>
          <w:color w:val="000000"/>
          <w:lang w:val="en-US"/>
        </w:rPr>
        <w:t>back-end components</w:t>
      </w:r>
    </w:p>
    <w:p w14:paraId="1C18FC05" w14:textId="08543493" w:rsidR="00AF1790" w:rsidRDefault="00AF1790" w:rsidP="00AF1790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885C43">
        <w:rPr>
          <w:rFonts w:eastAsia="Calibri" w:cstheme="majorHAnsi"/>
          <w:color w:val="000000"/>
          <w:lang w:val="en-US"/>
        </w:rPr>
        <w:t>Participated building and deploying tools and web applications</w:t>
      </w:r>
    </w:p>
    <w:p w14:paraId="21719238" w14:textId="5750B45C" w:rsidR="00756A05" w:rsidRPr="00756A05" w:rsidRDefault="00756A05" w:rsidP="00756A0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756A05">
        <w:rPr>
          <w:rFonts w:eastAsia="Calibri" w:cstheme="majorHAnsi"/>
          <w:color w:val="000000"/>
          <w:lang w:val="en-US"/>
        </w:rPr>
        <w:lastRenderedPageBreak/>
        <w:t>Created and optimized database models and indexes</w:t>
      </w:r>
    </w:p>
    <w:p w14:paraId="04A63CDE" w14:textId="193247EB" w:rsidR="00772C89" w:rsidRPr="00885C43" w:rsidRDefault="00772C89" w:rsidP="00772C8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885C43">
        <w:rPr>
          <w:rFonts w:eastAsia="Calibri" w:cstheme="majorHAnsi"/>
          <w:color w:val="000000"/>
          <w:lang w:val="en-US"/>
        </w:rPr>
        <w:t xml:space="preserve">Designed, </w:t>
      </w:r>
      <w:r w:rsidR="00824703" w:rsidRPr="00885C43">
        <w:rPr>
          <w:rFonts w:eastAsia="Calibri" w:cstheme="majorHAnsi"/>
          <w:color w:val="000000"/>
          <w:lang w:val="en-US"/>
        </w:rPr>
        <w:t>coded,</w:t>
      </w:r>
      <w:r w:rsidRPr="00885C43">
        <w:rPr>
          <w:rFonts w:eastAsia="Calibri" w:cstheme="majorHAnsi"/>
          <w:color w:val="000000"/>
          <w:lang w:val="en-US"/>
        </w:rPr>
        <w:t xml:space="preserve"> and tested features</w:t>
      </w:r>
      <w:r w:rsidR="00CC5B30">
        <w:rPr>
          <w:rFonts w:eastAsia="Calibri" w:cstheme="majorHAnsi"/>
          <w:color w:val="000000"/>
          <w:lang w:val="en-US"/>
        </w:rPr>
        <w:t xml:space="preserve">, </w:t>
      </w:r>
      <w:r w:rsidR="00FB4F62">
        <w:rPr>
          <w:rFonts w:eastAsia="Calibri" w:cstheme="majorHAnsi"/>
          <w:color w:val="000000"/>
          <w:lang w:val="en-US"/>
        </w:rPr>
        <w:t>fixing,</w:t>
      </w:r>
      <w:r w:rsidR="00CC5B30">
        <w:rPr>
          <w:rFonts w:eastAsia="Calibri" w:cstheme="majorHAnsi"/>
          <w:color w:val="000000"/>
          <w:lang w:val="en-US"/>
        </w:rPr>
        <w:t xml:space="preserve"> and </w:t>
      </w:r>
      <w:r w:rsidR="00CC5B30" w:rsidRPr="00CC5B30">
        <w:rPr>
          <w:rFonts w:eastAsia="Calibri" w:cstheme="majorHAnsi"/>
          <w:color w:val="000000"/>
          <w:lang w:val="en-US"/>
        </w:rPr>
        <w:t>troubleshooting</w:t>
      </w:r>
      <w:r w:rsidR="00CC5B30">
        <w:rPr>
          <w:rFonts w:eastAsia="Calibri" w:cstheme="majorHAnsi"/>
          <w:color w:val="000000"/>
          <w:lang w:val="en-US"/>
        </w:rPr>
        <w:t xml:space="preserve"> applications</w:t>
      </w:r>
    </w:p>
    <w:p w14:paraId="3BD4D4B9" w14:textId="07632C43" w:rsidR="00CC5B30" w:rsidRPr="00CC5B30" w:rsidRDefault="00CC5B30" w:rsidP="00CC5B30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CC5B30">
        <w:rPr>
          <w:rFonts w:eastAsia="Calibri" w:cstheme="majorHAnsi"/>
          <w:color w:val="000000"/>
          <w:lang w:val="en-US"/>
        </w:rPr>
        <w:t xml:space="preserve">Elaborated, </w:t>
      </w:r>
      <w:r w:rsidR="00824703" w:rsidRPr="00CC5B30">
        <w:rPr>
          <w:rFonts w:eastAsia="Calibri" w:cstheme="majorHAnsi"/>
          <w:color w:val="000000"/>
          <w:lang w:val="en-US"/>
        </w:rPr>
        <w:t>created,</w:t>
      </w:r>
      <w:r w:rsidRPr="00CC5B30">
        <w:rPr>
          <w:rFonts w:eastAsia="Calibri" w:cstheme="majorHAnsi"/>
          <w:color w:val="000000"/>
          <w:lang w:val="en-US"/>
        </w:rPr>
        <w:t xml:space="preserve"> and distributed technical documentation related to development projects</w:t>
      </w:r>
    </w:p>
    <w:p w14:paraId="13266719" w14:textId="77777777" w:rsidR="00CC5B30" w:rsidRPr="00885C43" w:rsidRDefault="00CC5B30" w:rsidP="00AF5600">
      <w:pPr>
        <w:autoSpaceDE w:val="0"/>
        <w:autoSpaceDN w:val="0"/>
        <w:adjustRightInd w:val="0"/>
        <w:rPr>
          <w:rFonts w:asciiTheme="minorHAnsi" w:eastAsia="Calibri" w:hAnsiTheme="minorHAnsi" w:cstheme="majorHAnsi"/>
          <w:b/>
          <w:color w:val="000000"/>
          <w:sz w:val="22"/>
          <w:szCs w:val="22"/>
        </w:rPr>
      </w:pPr>
    </w:p>
    <w:p w14:paraId="5B2B397D" w14:textId="67A15FF6" w:rsidR="00756A05" w:rsidRPr="007F37F2" w:rsidRDefault="008B4211" w:rsidP="007F37F2">
      <w:pPr>
        <w:rPr>
          <w:rFonts w:ascii="Arial" w:eastAsiaTheme="minorHAnsi" w:hAnsi="Arial" w:cs="Arial"/>
          <w:color w:val="000000" w:themeColor="text1"/>
          <w:szCs w:val="22"/>
          <w:bdr w:val="none" w:sz="0" w:space="0" w:color="auto" w:frame="1"/>
          <w:shd w:val="clear" w:color="auto" w:fill="FFFFFF"/>
        </w:rPr>
      </w:pPr>
      <w:r w:rsidRPr="00885C43">
        <w:rPr>
          <w:rFonts w:asciiTheme="minorHAnsi" w:eastAsia="Calibri" w:hAnsiTheme="minorHAnsi" w:cstheme="majorHAnsi"/>
          <w:sz w:val="22"/>
          <w:szCs w:val="22"/>
        </w:rPr>
        <w:t xml:space="preserve">Technical environment: </w:t>
      </w:r>
      <w:r w:rsidR="00CC5B30" w:rsidRPr="00CC5B30">
        <w:rPr>
          <w:rFonts w:asciiTheme="minorHAnsi" w:eastAsia="Calibri" w:hAnsiTheme="minorHAnsi" w:cstheme="majorHAnsi"/>
          <w:color w:val="000000"/>
          <w:sz w:val="22"/>
          <w:lang w:val="en-US"/>
        </w:rPr>
        <w:t xml:space="preserve">Angular </w:t>
      </w:r>
      <w:r w:rsidR="00CC5B30">
        <w:rPr>
          <w:rFonts w:asciiTheme="minorHAnsi" w:eastAsia="Calibri" w:hAnsiTheme="minorHAnsi" w:cstheme="majorHAnsi"/>
          <w:color w:val="000000"/>
          <w:sz w:val="22"/>
          <w:lang w:val="en-US"/>
        </w:rPr>
        <w:t xml:space="preserve">| </w:t>
      </w:r>
      <w:r w:rsidR="00CC5B30" w:rsidRPr="00A53AA9">
        <w:rPr>
          <w:rFonts w:asciiTheme="minorHAnsi" w:eastAsia="Calibri" w:hAnsiTheme="minorHAnsi" w:cstheme="majorHAnsi"/>
          <w:color w:val="000000"/>
          <w:sz w:val="22"/>
          <w:lang w:val="en-US"/>
        </w:rPr>
        <w:t>C#</w:t>
      </w:r>
      <w:r w:rsidR="00672B63" w:rsidRPr="00A53AA9">
        <w:rPr>
          <w:rFonts w:asciiTheme="minorHAnsi" w:eastAsia="Calibri" w:hAnsiTheme="minorHAnsi" w:cstheme="majorHAnsi"/>
          <w:color w:val="000000"/>
          <w:sz w:val="22"/>
          <w:lang w:val="en-US"/>
        </w:rPr>
        <w:t xml:space="preserve"> | Bootstrap | HTML5 |CSS3</w:t>
      </w:r>
    </w:p>
    <w:p w14:paraId="54D3656A" w14:textId="345449E5" w:rsidR="0010597C" w:rsidRPr="00885C43" w:rsidRDefault="0010597C" w:rsidP="00AF5600">
      <w:pPr>
        <w:autoSpaceDE w:val="0"/>
        <w:autoSpaceDN w:val="0"/>
        <w:adjustRightInd w:val="0"/>
        <w:rPr>
          <w:rFonts w:asciiTheme="minorHAnsi" w:eastAsia="Calibri" w:hAnsiTheme="minorHAnsi" w:cstheme="majorHAnsi"/>
          <w:color w:val="000000"/>
          <w:sz w:val="22"/>
          <w:szCs w:val="22"/>
        </w:rPr>
      </w:pPr>
    </w:p>
    <w:p w14:paraId="305E1B65" w14:textId="71F608F0" w:rsidR="00772C89" w:rsidRPr="002B20FB" w:rsidRDefault="002B20FB" w:rsidP="002B20FB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Thomson Reuters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  <w:t>2013 - 2018</w:t>
      </w:r>
    </w:p>
    <w:p w14:paraId="70732BA1" w14:textId="17ADAAB1" w:rsidR="002B20FB" w:rsidRDefault="002B20FB" w:rsidP="002B20FB">
      <w:pP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</w:pPr>
      <w:r w:rsidRPr="002B20FB"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  <w:t>System Analyst</w:t>
      </w:r>
    </w:p>
    <w:p w14:paraId="7C7A0909" w14:textId="57B92CC4" w:rsidR="002B20FB" w:rsidRPr="00756A05" w:rsidRDefault="002B20FB" w:rsidP="002B20FB">
      <w:pPr>
        <w:rPr>
          <w:rFonts w:asciiTheme="minorHAnsi" w:eastAsia="Calibri" w:hAnsiTheme="minorHAnsi" w:cstheme="majorHAnsi"/>
          <w:color w:val="000000"/>
          <w:sz w:val="16"/>
          <w:szCs w:val="16"/>
          <w:u w:val="single"/>
          <w:lang w:val="en-US"/>
        </w:rPr>
      </w:pPr>
    </w:p>
    <w:p w14:paraId="6EDF50D1" w14:textId="0934C955" w:rsidR="009E5995" w:rsidRPr="00BD1F6D" w:rsidRDefault="00BD1F6D" w:rsidP="00BD1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Responsible for</w:t>
      </w:r>
      <w:r w:rsidR="009E5995">
        <w:rPr>
          <w:rFonts w:eastAsia="Calibri" w:cstheme="majorHAnsi"/>
          <w:color w:val="000000"/>
          <w:lang w:val="en-US"/>
        </w:rPr>
        <w:t xml:space="preserve"> software development</w:t>
      </w:r>
      <w:r>
        <w:rPr>
          <w:rFonts w:eastAsia="Calibri" w:cstheme="majorHAnsi"/>
          <w:color w:val="000000"/>
          <w:lang w:val="en-US"/>
        </w:rPr>
        <w:t>,</w:t>
      </w:r>
      <w:r w:rsidR="009E5995">
        <w:rPr>
          <w:rFonts w:eastAsia="Calibri" w:cstheme="majorHAnsi"/>
          <w:color w:val="000000"/>
          <w:lang w:val="en-US"/>
        </w:rPr>
        <w:t xml:space="preserve"> </w:t>
      </w:r>
      <w:r w:rsidRPr="00BD1F6D">
        <w:rPr>
          <w:rFonts w:eastAsia="Calibri" w:cstheme="majorHAnsi"/>
          <w:color w:val="000000"/>
          <w:lang w:val="en-US"/>
        </w:rPr>
        <w:t>involved in the entire software development lifecycle</w:t>
      </w:r>
    </w:p>
    <w:p w14:paraId="42F19555" w14:textId="53264185" w:rsidR="00A53AA9" w:rsidRPr="00A53AA9" w:rsidRDefault="00A53AA9" w:rsidP="00A53AA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Participated in</w:t>
      </w:r>
      <w:r w:rsidR="007F37F2">
        <w:rPr>
          <w:rFonts w:eastAsia="Calibri" w:cstheme="majorHAnsi"/>
          <w:color w:val="000000"/>
          <w:lang w:val="en-US"/>
        </w:rPr>
        <w:t xml:space="preserve"> the</w:t>
      </w:r>
      <w:r>
        <w:rPr>
          <w:rFonts w:eastAsia="Calibri" w:cstheme="majorHAnsi"/>
          <w:color w:val="000000"/>
          <w:lang w:val="en-US"/>
        </w:rPr>
        <w:t xml:space="preserve"> development</w:t>
      </w:r>
      <w:r w:rsidRPr="00A53AA9">
        <w:rPr>
          <w:rFonts w:eastAsia="Calibri" w:cstheme="majorHAnsi"/>
          <w:color w:val="000000"/>
          <w:lang w:val="en-US"/>
        </w:rPr>
        <w:t xml:space="preserve">, </w:t>
      </w:r>
      <w:r w:rsidR="00FB4F62" w:rsidRPr="00A53AA9">
        <w:rPr>
          <w:rFonts w:eastAsia="Calibri" w:cstheme="majorHAnsi"/>
          <w:color w:val="000000"/>
          <w:lang w:val="en-US"/>
        </w:rPr>
        <w:t>troubleshoot</w:t>
      </w:r>
      <w:r w:rsidR="00FB4F62">
        <w:rPr>
          <w:rFonts w:eastAsia="Calibri" w:cstheme="majorHAnsi"/>
          <w:color w:val="000000"/>
          <w:lang w:val="en-US"/>
        </w:rPr>
        <w:t>ing,</w:t>
      </w:r>
      <w:r w:rsidRPr="00A53AA9">
        <w:rPr>
          <w:rFonts w:eastAsia="Calibri" w:cstheme="majorHAnsi"/>
          <w:color w:val="000000"/>
          <w:lang w:val="en-US"/>
        </w:rPr>
        <w:t xml:space="preserve"> and debug</w:t>
      </w:r>
      <w:r>
        <w:rPr>
          <w:rFonts w:eastAsia="Calibri" w:cstheme="majorHAnsi"/>
          <w:color w:val="000000"/>
          <w:lang w:val="en-US"/>
        </w:rPr>
        <w:t>ging</w:t>
      </w:r>
      <w:r w:rsidRPr="00A53AA9">
        <w:rPr>
          <w:rFonts w:eastAsia="Calibri" w:cstheme="majorHAnsi"/>
          <w:color w:val="000000"/>
          <w:lang w:val="en-US"/>
        </w:rPr>
        <w:t xml:space="preserve"> </w:t>
      </w:r>
      <w:r>
        <w:rPr>
          <w:rFonts w:eastAsia="Calibri" w:cstheme="majorHAnsi"/>
          <w:color w:val="000000"/>
          <w:lang w:val="en-US"/>
        </w:rPr>
        <w:t xml:space="preserve">on </w:t>
      </w:r>
      <w:r w:rsidRPr="00A53AA9">
        <w:rPr>
          <w:rFonts w:eastAsia="Calibri" w:cstheme="majorHAnsi"/>
          <w:color w:val="000000"/>
          <w:lang w:val="en-US"/>
        </w:rPr>
        <w:t xml:space="preserve">software for databases, applications and networks </w:t>
      </w:r>
    </w:p>
    <w:p w14:paraId="6618BE37" w14:textId="3F01CBBB" w:rsidR="00BD1F6D" w:rsidRPr="009E5995" w:rsidRDefault="00BD1F6D" w:rsidP="00BD1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Analyzed</w:t>
      </w:r>
      <w:r w:rsidRPr="009E5995">
        <w:rPr>
          <w:rFonts w:eastAsia="Calibri" w:cstheme="majorHAnsi"/>
          <w:color w:val="000000"/>
          <w:lang w:val="en-US"/>
        </w:rPr>
        <w:t xml:space="preserve"> business processes and develop</w:t>
      </w:r>
      <w:r>
        <w:rPr>
          <w:rFonts w:eastAsia="Calibri" w:cstheme="majorHAnsi"/>
          <w:color w:val="000000"/>
          <w:lang w:val="en-US"/>
        </w:rPr>
        <w:t>ed</w:t>
      </w:r>
      <w:r w:rsidRPr="009E5995">
        <w:rPr>
          <w:rFonts w:eastAsia="Calibri" w:cstheme="majorHAnsi"/>
          <w:color w:val="000000"/>
          <w:lang w:val="en-US"/>
        </w:rPr>
        <w:t xml:space="preserve"> strategies for improving enterprise markets</w:t>
      </w:r>
    </w:p>
    <w:p w14:paraId="719C6999" w14:textId="24F28BC9" w:rsidR="00BD1F6D" w:rsidRPr="00BD1F6D" w:rsidRDefault="00BD1F6D" w:rsidP="00BD1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P</w:t>
      </w:r>
      <w:r w:rsidRPr="00BD1F6D">
        <w:rPr>
          <w:rFonts w:eastAsia="Calibri" w:cstheme="majorHAnsi"/>
          <w:color w:val="000000"/>
          <w:lang w:val="en-US"/>
        </w:rPr>
        <w:t>articipate</w:t>
      </w:r>
      <w:r>
        <w:rPr>
          <w:rFonts w:eastAsia="Calibri" w:cstheme="majorHAnsi"/>
          <w:color w:val="000000"/>
          <w:lang w:val="en-US"/>
        </w:rPr>
        <w:t>d</w:t>
      </w:r>
      <w:r w:rsidRPr="00BD1F6D">
        <w:rPr>
          <w:rFonts w:eastAsia="Calibri" w:cstheme="majorHAnsi"/>
          <w:color w:val="000000"/>
          <w:lang w:val="en-US"/>
        </w:rPr>
        <w:t xml:space="preserve"> in the design, development, </w:t>
      </w:r>
      <w:r w:rsidR="00FB4F62" w:rsidRPr="00BD1F6D">
        <w:rPr>
          <w:rFonts w:eastAsia="Calibri" w:cstheme="majorHAnsi"/>
          <w:color w:val="000000"/>
          <w:lang w:val="en-US"/>
        </w:rPr>
        <w:t>documentation,</w:t>
      </w:r>
      <w:r w:rsidRPr="00BD1F6D">
        <w:rPr>
          <w:rFonts w:eastAsia="Calibri" w:cstheme="majorHAnsi"/>
          <w:color w:val="000000"/>
          <w:lang w:val="en-US"/>
        </w:rPr>
        <w:t xml:space="preserve"> and testing of products</w:t>
      </w:r>
    </w:p>
    <w:p w14:paraId="474CD89F" w14:textId="5C1969B3" w:rsidR="00BD1F6D" w:rsidRPr="00BD1F6D" w:rsidRDefault="00BD1F6D" w:rsidP="00BD1F6D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BD1F6D">
        <w:rPr>
          <w:rFonts w:eastAsia="Calibri" w:cstheme="majorHAnsi"/>
          <w:color w:val="000000"/>
          <w:lang w:val="en-US"/>
        </w:rPr>
        <w:t>Collaborated with software engineers in agile environment to implement business solutions</w:t>
      </w:r>
    </w:p>
    <w:p w14:paraId="332B99EE" w14:textId="2D3082CC" w:rsidR="009E5995" w:rsidRPr="009E5995" w:rsidRDefault="009E5995" w:rsidP="009E599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9E5995">
        <w:rPr>
          <w:rFonts w:eastAsia="Calibri" w:cstheme="majorHAnsi"/>
          <w:color w:val="000000"/>
          <w:lang w:val="en-US"/>
        </w:rPr>
        <w:t xml:space="preserve">Performed detailed analysis for business integration </w:t>
      </w:r>
      <w:r>
        <w:rPr>
          <w:rFonts w:eastAsia="Calibri" w:cstheme="majorHAnsi"/>
          <w:color w:val="000000"/>
          <w:lang w:val="en-US"/>
        </w:rPr>
        <w:t xml:space="preserve">including technical requirements and documentation </w:t>
      </w:r>
    </w:p>
    <w:p w14:paraId="7C47867B" w14:textId="42AD9699" w:rsidR="009E5995" w:rsidRDefault="009E5995" w:rsidP="009E599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9E5995">
        <w:rPr>
          <w:rFonts w:eastAsia="Calibri" w:cstheme="majorHAnsi"/>
          <w:color w:val="000000"/>
          <w:lang w:val="en-US"/>
        </w:rPr>
        <w:t>Assist</w:t>
      </w:r>
      <w:r>
        <w:rPr>
          <w:rFonts w:eastAsia="Calibri" w:cstheme="majorHAnsi"/>
          <w:color w:val="000000"/>
          <w:lang w:val="en-US"/>
        </w:rPr>
        <w:t>ed</w:t>
      </w:r>
      <w:r w:rsidRPr="009E5995">
        <w:rPr>
          <w:rFonts w:eastAsia="Calibri" w:cstheme="majorHAnsi"/>
          <w:color w:val="000000"/>
          <w:lang w:val="en-US"/>
        </w:rPr>
        <w:t xml:space="preserve"> in providing 2nd</w:t>
      </w:r>
      <w:r>
        <w:rPr>
          <w:rFonts w:eastAsia="Calibri" w:cstheme="majorHAnsi"/>
          <w:color w:val="000000"/>
          <w:lang w:val="en-US"/>
        </w:rPr>
        <w:t xml:space="preserve"> and 3</w:t>
      </w:r>
      <w:r w:rsidRPr="009E5995">
        <w:rPr>
          <w:rFonts w:eastAsia="Calibri" w:cstheme="majorHAnsi"/>
          <w:color w:val="000000"/>
          <w:lang w:val="en-US"/>
        </w:rPr>
        <w:t>rd</w:t>
      </w:r>
      <w:r>
        <w:rPr>
          <w:rFonts w:eastAsia="Calibri" w:cstheme="majorHAnsi"/>
          <w:color w:val="000000"/>
          <w:lang w:val="en-US"/>
        </w:rPr>
        <w:t xml:space="preserve"> </w:t>
      </w:r>
      <w:r w:rsidRPr="009E5995">
        <w:rPr>
          <w:rFonts w:eastAsia="Calibri" w:cstheme="majorHAnsi"/>
          <w:color w:val="000000"/>
          <w:lang w:val="en-US"/>
        </w:rPr>
        <w:t>level support</w:t>
      </w:r>
      <w:r>
        <w:rPr>
          <w:rFonts w:eastAsia="Calibri" w:cstheme="majorHAnsi"/>
          <w:color w:val="000000"/>
          <w:lang w:val="en-US"/>
        </w:rPr>
        <w:t xml:space="preserve">, </w:t>
      </w:r>
      <w:r w:rsidRPr="009E5995">
        <w:rPr>
          <w:rFonts w:eastAsia="Calibri" w:cstheme="majorHAnsi"/>
          <w:color w:val="000000"/>
          <w:lang w:val="en-US"/>
        </w:rPr>
        <w:t>training staff</w:t>
      </w:r>
      <w:r>
        <w:rPr>
          <w:rFonts w:eastAsia="Calibri" w:cstheme="majorHAnsi"/>
          <w:color w:val="000000"/>
          <w:lang w:val="en-US"/>
        </w:rPr>
        <w:t xml:space="preserve"> when needed</w:t>
      </w:r>
    </w:p>
    <w:p w14:paraId="18773610" w14:textId="3912EC1C" w:rsidR="009E5995" w:rsidRPr="009E5995" w:rsidRDefault="00753E4C" w:rsidP="009E5995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Worked closely</w:t>
      </w:r>
      <w:r w:rsidR="009E5995">
        <w:rPr>
          <w:rFonts w:eastAsia="Calibri" w:cstheme="majorHAnsi"/>
          <w:color w:val="000000"/>
          <w:lang w:val="en-US"/>
        </w:rPr>
        <w:t xml:space="preserve"> with cross functional team</w:t>
      </w:r>
      <w:r w:rsidR="00BA305A">
        <w:rPr>
          <w:rFonts w:eastAsia="Calibri" w:cstheme="majorHAnsi"/>
          <w:color w:val="000000"/>
          <w:lang w:val="en-US"/>
        </w:rPr>
        <w:t>s</w:t>
      </w:r>
      <w:r w:rsidR="009E5995">
        <w:rPr>
          <w:rFonts w:eastAsia="Calibri" w:cstheme="majorHAnsi"/>
          <w:color w:val="000000"/>
          <w:lang w:val="en-US"/>
        </w:rPr>
        <w:t xml:space="preserve"> to </w:t>
      </w:r>
      <w:r w:rsidR="009E5995" w:rsidRPr="00875A82">
        <w:rPr>
          <w:rFonts w:eastAsia="Calibri" w:cstheme="majorHAnsi"/>
          <w:color w:val="000000"/>
          <w:lang w:val="en-US"/>
        </w:rPr>
        <w:t>fix bugs and improve performance of</w:t>
      </w:r>
      <w:r w:rsidR="009E5995">
        <w:rPr>
          <w:rFonts w:eastAsia="Calibri" w:cstheme="majorHAnsi"/>
          <w:color w:val="000000"/>
          <w:lang w:val="en-US"/>
        </w:rPr>
        <w:t xml:space="preserve"> applications</w:t>
      </w:r>
    </w:p>
    <w:p w14:paraId="75F75196" w14:textId="66B796B3" w:rsidR="002B20FB" w:rsidRDefault="002B20FB" w:rsidP="002B20FB">
      <w:pP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</w:pPr>
    </w:p>
    <w:p w14:paraId="139935E5" w14:textId="3272CBA2" w:rsidR="009E5995" w:rsidRPr="00756A05" w:rsidRDefault="009E5995" w:rsidP="002B20FB">
      <w:pPr>
        <w:rPr>
          <w:rFonts w:asciiTheme="minorHAnsi" w:eastAsia="Calibri" w:hAnsiTheme="minorHAnsi" w:cstheme="majorHAnsi"/>
          <w:sz w:val="22"/>
          <w:szCs w:val="22"/>
        </w:rPr>
      </w:pPr>
      <w:r w:rsidRPr="00885C43">
        <w:rPr>
          <w:rFonts w:asciiTheme="minorHAnsi" w:eastAsia="Calibri" w:hAnsiTheme="minorHAnsi" w:cstheme="majorHAnsi"/>
          <w:sz w:val="22"/>
          <w:szCs w:val="22"/>
        </w:rPr>
        <w:t xml:space="preserve">Technical environment: </w:t>
      </w:r>
      <w:r w:rsidRPr="009E5995">
        <w:rPr>
          <w:rFonts w:asciiTheme="minorHAnsi" w:eastAsia="Calibri" w:hAnsiTheme="minorHAnsi" w:cstheme="majorHAnsi"/>
          <w:sz w:val="22"/>
          <w:szCs w:val="22"/>
        </w:rPr>
        <w:t xml:space="preserve">Java 6/7/8 </w:t>
      </w:r>
      <w:r>
        <w:rPr>
          <w:rFonts w:asciiTheme="minorHAnsi" w:eastAsia="Calibri" w:hAnsiTheme="minorHAnsi" w:cstheme="majorHAnsi"/>
          <w:sz w:val="22"/>
          <w:szCs w:val="22"/>
        </w:rPr>
        <w:t xml:space="preserve">| </w:t>
      </w:r>
      <w:r w:rsidRPr="009E5995">
        <w:rPr>
          <w:rFonts w:asciiTheme="minorHAnsi" w:eastAsia="Calibri" w:hAnsiTheme="minorHAnsi" w:cstheme="majorHAnsi"/>
          <w:sz w:val="22"/>
          <w:szCs w:val="22"/>
        </w:rPr>
        <w:t xml:space="preserve">Uniface | Oracle | SQL Server | MS Access | Agile </w:t>
      </w:r>
    </w:p>
    <w:p w14:paraId="1B196CDE" w14:textId="77777777" w:rsidR="0010597C" w:rsidRDefault="0010597C" w:rsidP="002B20FB">
      <w:pP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</w:pPr>
    </w:p>
    <w:p w14:paraId="746EE9DE" w14:textId="0A253F00" w:rsidR="002B20FB" w:rsidRPr="002B20FB" w:rsidRDefault="002B20FB" w:rsidP="002B20FB">
      <w:pPr>
        <w:autoSpaceDE w:val="0"/>
        <w:autoSpaceDN w:val="0"/>
        <w:adjustRightInd w:val="0"/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Prime 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IT</w:t>
      </w: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services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2011 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-</w:t>
      </w: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2013</w:t>
      </w:r>
    </w:p>
    <w:p w14:paraId="5E0EE701" w14:textId="6F9642BA" w:rsidR="002B20FB" w:rsidRPr="002B20FB" w:rsidRDefault="002B20FB" w:rsidP="002B20FB">
      <w:pP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</w:pPr>
      <w:r w:rsidRPr="002B20FB"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  <w:t xml:space="preserve">Systems </w:t>
      </w:r>
      <w: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  <w:t>A</w:t>
      </w:r>
      <w:r w:rsidRPr="002B20FB"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  <w:t>nalyst</w:t>
      </w:r>
    </w:p>
    <w:p w14:paraId="4F7BC498" w14:textId="77777777" w:rsidR="002B20FB" w:rsidRPr="00756A05" w:rsidRDefault="002B20FB" w:rsidP="002B20FB">
      <w:pPr>
        <w:rPr>
          <w:rStyle w:val="lt-line-clampline"/>
          <w:rFonts w:ascii="Arial" w:hAnsi="Arial" w:cs="Arial"/>
          <w:color w:val="000000" w:themeColor="text1"/>
          <w:sz w:val="16"/>
          <w:szCs w:val="16"/>
          <w:bdr w:val="none" w:sz="0" w:space="0" w:color="auto" w:frame="1"/>
          <w:shd w:val="clear" w:color="auto" w:fill="FFFFFF"/>
        </w:rPr>
      </w:pPr>
    </w:p>
    <w:p w14:paraId="78A4394E" w14:textId="77777777" w:rsidR="00753E4C" w:rsidRDefault="00753E4C" w:rsidP="00814811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Developed and designed software, a</w:t>
      </w:r>
      <w:r w:rsidR="002B20FB" w:rsidRPr="00814811">
        <w:rPr>
          <w:rFonts w:eastAsia="Calibri" w:cstheme="majorHAnsi"/>
          <w:color w:val="000000"/>
          <w:lang w:val="en-US"/>
        </w:rPr>
        <w:t>nalyz</w:t>
      </w:r>
      <w:r>
        <w:rPr>
          <w:rFonts w:eastAsia="Calibri" w:cstheme="majorHAnsi"/>
          <w:color w:val="000000"/>
          <w:lang w:val="en-US"/>
        </w:rPr>
        <w:t>ing</w:t>
      </w:r>
      <w:r w:rsidR="002B20FB" w:rsidRPr="00814811">
        <w:rPr>
          <w:rFonts w:eastAsia="Calibri" w:cstheme="majorHAnsi"/>
          <w:color w:val="000000"/>
          <w:lang w:val="en-US"/>
        </w:rPr>
        <w:t xml:space="preserve"> and </w:t>
      </w:r>
      <w:r>
        <w:rPr>
          <w:rFonts w:eastAsia="Calibri" w:cstheme="majorHAnsi"/>
          <w:color w:val="000000"/>
          <w:lang w:val="en-US"/>
        </w:rPr>
        <w:t xml:space="preserve">specifying </w:t>
      </w:r>
      <w:r w:rsidR="002B20FB" w:rsidRPr="00814811">
        <w:rPr>
          <w:rFonts w:eastAsia="Calibri" w:cstheme="majorHAnsi"/>
          <w:color w:val="000000"/>
          <w:lang w:val="en-US"/>
        </w:rPr>
        <w:t>systems requirements</w:t>
      </w:r>
    </w:p>
    <w:p w14:paraId="32B3B381" w14:textId="77777777" w:rsidR="00753E4C" w:rsidRDefault="00753E4C" w:rsidP="00753E4C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>Provided 2</w:t>
      </w:r>
      <w:r w:rsidRPr="00A53AA9">
        <w:rPr>
          <w:rFonts w:eastAsia="Calibri" w:cstheme="majorHAnsi"/>
          <w:color w:val="000000"/>
          <w:lang w:val="en-US"/>
        </w:rPr>
        <w:t>nd</w:t>
      </w:r>
      <w:r>
        <w:rPr>
          <w:rFonts w:eastAsia="Calibri" w:cstheme="majorHAnsi"/>
          <w:color w:val="000000"/>
          <w:lang w:val="en-US"/>
        </w:rPr>
        <w:t xml:space="preserve"> level support </w:t>
      </w:r>
      <w:r w:rsidR="002B20FB" w:rsidRPr="00814811">
        <w:rPr>
          <w:rFonts w:eastAsia="Calibri" w:cstheme="majorHAnsi"/>
          <w:color w:val="000000"/>
          <w:lang w:val="en-US"/>
        </w:rPr>
        <w:t xml:space="preserve">on system operation and </w:t>
      </w:r>
      <w:r>
        <w:rPr>
          <w:rFonts w:eastAsia="Calibri" w:cstheme="majorHAnsi"/>
          <w:color w:val="000000"/>
          <w:lang w:val="en-US"/>
        </w:rPr>
        <w:t>troubleshooting</w:t>
      </w:r>
    </w:p>
    <w:p w14:paraId="6DCC4026" w14:textId="732ABECA" w:rsidR="00A53AA9" w:rsidRPr="00A53AA9" w:rsidRDefault="00A53AA9" w:rsidP="00A53AA9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A53AA9">
        <w:rPr>
          <w:rFonts w:eastAsia="Calibri" w:cstheme="majorHAnsi"/>
          <w:color w:val="000000"/>
          <w:lang w:val="en-US"/>
        </w:rPr>
        <w:t>Implement</w:t>
      </w:r>
      <w:r>
        <w:rPr>
          <w:rFonts w:eastAsia="Calibri" w:cstheme="majorHAnsi"/>
          <w:color w:val="000000"/>
          <w:lang w:val="en-US"/>
        </w:rPr>
        <w:t>ed</w:t>
      </w:r>
      <w:r w:rsidRPr="00A53AA9">
        <w:rPr>
          <w:rFonts w:eastAsia="Calibri" w:cstheme="majorHAnsi"/>
          <w:color w:val="000000"/>
          <w:lang w:val="en-US"/>
        </w:rPr>
        <w:t xml:space="preserve"> features, fix bugs and improve performance of systems, website and e-commerce</w:t>
      </w:r>
    </w:p>
    <w:p w14:paraId="0F654311" w14:textId="7701CB6F" w:rsidR="002B20FB" w:rsidRDefault="002B20FB" w:rsidP="002B20FB">
      <w:pPr>
        <w:rPr>
          <w:rStyle w:val="lt-line-clampline"/>
          <w:rFonts w:ascii="Arial" w:hAnsi="Arial" w:cs="Arial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</w:pPr>
    </w:p>
    <w:p w14:paraId="1AE65F6E" w14:textId="5F1307E3" w:rsidR="00814811" w:rsidRPr="006A0C31" w:rsidRDefault="00814811" w:rsidP="002B20FB">
      <w:pPr>
        <w:rPr>
          <w:rStyle w:val="lt-line-clampline"/>
          <w:rFonts w:ascii="Arial" w:hAnsi="Arial" w:cs="Arial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</w:pPr>
      <w:r w:rsidRPr="00885C43">
        <w:rPr>
          <w:rFonts w:asciiTheme="minorHAnsi" w:eastAsia="Calibri" w:hAnsiTheme="minorHAnsi" w:cstheme="majorHAnsi"/>
          <w:sz w:val="22"/>
          <w:szCs w:val="22"/>
        </w:rPr>
        <w:t xml:space="preserve">Technical environment: </w:t>
      </w:r>
      <w:r w:rsidRPr="00814811">
        <w:rPr>
          <w:rFonts w:asciiTheme="minorHAnsi" w:eastAsia="Calibri" w:hAnsiTheme="minorHAnsi" w:cstheme="majorHAnsi"/>
          <w:sz w:val="22"/>
          <w:szCs w:val="22"/>
        </w:rPr>
        <w:t>Java 6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J2EE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Servlets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JavaScript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JSP</w:t>
      </w:r>
    </w:p>
    <w:p w14:paraId="6E604302" w14:textId="77777777" w:rsidR="0010597C" w:rsidRPr="006A0C31" w:rsidRDefault="0010597C" w:rsidP="002B20FB">
      <w:pPr>
        <w:rPr>
          <w:rStyle w:val="lt-line-clampline"/>
          <w:rFonts w:ascii="Arial" w:hAnsi="Arial" w:cs="Arial"/>
          <w:color w:val="000000" w:themeColor="text1"/>
          <w:sz w:val="20"/>
          <w:szCs w:val="20"/>
          <w:bdr w:val="none" w:sz="0" w:space="0" w:color="auto" w:frame="1"/>
          <w:shd w:val="clear" w:color="auto" w:fill="FFFFFF"/>
        </w:rPr>
      </w:pPr>
    </w:p>
    <w:p w14:paraId="0A4447DC" w14:textId="26011E9C" w:rsidR="002B20FB" w:rsidRPr="002B20FB" w:rsidRDefault="002B20FB" w:rsidP="002B20FB">
      <w:pPr>
        <w:autoSpaceDE w:val="0"/>
        <w:autoSpaceDN w:val="0"/>
        <w:adjustRightInd w:val="0"/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C</w:t>
      </w: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apgemini 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ab/>
      </w:r>
      <w:r w:rsidRP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2009 - 2011</w:t>
      </w:r>
    </w:p>
    <w:p w14:paraId="5E71525F" w14:textId="77777777" w:rsidR="002B20FB" w:rsidRDefault="002B20FB" w:rsidP="002B20FB">
      <w:pPr>
        <w:pStyle w:val="Heading2"/>
        <w:tabs>
          <w:tab w:val="left" w:pos="4930"/>
        </w:tabs>
        <w:rPr>
          <w:rFonts w:eastAsia="Calibri" w:cstheme="majorHAnsi"/>
          <w:b w:val="0"/>
          <w:caps w:val="0"/>
          <w:color w:val="000000"/>
          <w:sz w:val="22"/>
          <w:szCs w:val="22"/>
          <w:u w:val="single"/>
        </w:rPr>
      </w:pPr>
      <w:r w:rsidRPr="002B20FB">
        <w:rPr>
          <w:rFonts w:eastAsia="Calibri" w:cstheme="majorHAnsi"/>
          <w:b w:val="0"/>
          <w:caps w:val="0"/>
          <w:color w:val="000000"/>
          <w:sz w:val="22"/>
          <w:szCs w:val="22"/>
          <w:u w:val="single"/>
        </w:rPr>
        <w:t xml:space="preserve">Systems </w:t>
      </w:r>
      <w:r>
        <w:rPr>
          <w:rFonts w:eastAsia="Calibri" w:cstheme="majorHAnsi"/>
          <w:b w:val="0"/>
          <w:caps w:val="0"/>
          <w:color w:val="000000"/>
          <w:sz w:val="22"/>
          <w:szCs w:val="22"/>
          <w:u w:val="single"/>
        </w:rPr>
        <w:t>A</w:t>
      </w:r>
      <w:r w:rsidRPr="002B20FB">
        <w:rPr>
          <w:rFonts w:eastAsia="Calibri" w:cstheme="majorHAnsi"/>
          <w:b w:val="0"/>
          <w:caps w:val="0"/>
          <w:color w:val="000000"/>
          <w:sz w:val="22"/>
          <w:szCs w:val="22"/>
          <w:u w:val="single"/>
        </w:rPr>
        <w:t>nalyst</w:t>
      </w:r>
    </w:p>
    <w:p w14:paraId="788574BF" w14:textId="13FFFBF3" w:rsidR="002B20FB" w:rsidRPr="006A0C31" w:rsidRDefault="002B20FB" w:rsidP="002B20FB">
      <w:pPr>
        <w:pStyle w:val="Heading2"/>
        <w:tabs>
          <w:tab w:val="left" w:pos="4930"/>
        </w:tabs>
        <w:rPr>
          <w:rFonts w:ascii="Arial" w:hAnsi="Arial" w:cs="Arial"/>
          <w:color w:val="000000" w:themeColor="text1"/>
          <w:sz w:val="20"/>
          <w:szCs w:val="20"/>
        </w:rPr>
      </w:pPr>
      <w:r w:rsidRPr="006A0C31">
        <w:rPr>
          <w:rStyle w:val="SubtleReference"/>
          <w:rFonts w:ascii="Arial" w:hAnsi="Arial" w:cs="Arial"/>
          <w:color w:val="000000" w:themeColor="text1"/>
          <w:sz w:val="20"/>
          <w:szCs w:val="20"/>
        </w:rPr>
        <w:tab/>
      </w:r>
    </w:p>
    <w:p w14:paraId="32DCBB93" w14:textId="3D31A1E6" w:rsidR="002B20FB" w:rsidRDefault="002B20FB" w:rsidP="00753E4C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 w:rsidRPr="00753E4C">
        <w:rPr>
          <w:rFonts w:eastAsia="Calibri" w:cstheme="majorHAnsi"/>
          <w:color w:val="000000"/>
          <w:lang w:val="en-US"/>
        </w:rPr>
        <w:t>Analyze</w:t>
      </w:r>
      <w:r w:rsidR="00753E4C">
        <w:rPr>
          <w:rFonts w:eastAsia="Calibri" w:cstheme="majorHAnsi"/>
          <w:color w:val="000000"/>
          <w:lang w:val="en-US"/>
        </w:rPr>
        <w:t>d</w:t>
      </w:r>
      <w:r w:rsidRPr="00753E4C">
        <w:rPr>
          <w:rFonts w:eastAsia="Calibri" w:cstheme="majorHAnsi"/>
          <w:color w:val="000000"/>
          <w:lang w:val="en-US"/>
        </w:rPr>
        <w:t xml:space="preserve"> and </w:t>
      </w:r>
      <w:r w:rsidR="00753E4C" w:rsidRPr="00753E4C">
        <w:rPr>
          <w:rFonts w:eastAsia="Calibri" w:cstheme="majorHAnsi"/>
          <w:color w:val="000000"/>
          <w:lang w:val="en-US"/>
        </w:rPr>
        <w:t>specifi</w:t>
      </w:r>
      <w:r w:rsidR="00753E4C">
        <w:rPr>
          <w:rFonts w:eastAsia="Calibri" w:cstheme="majorHAnsi"/>
          <w:color w:val="000000"/>
          <w:lang w:val="en-US"/>
        </w:rPr>
        <w:t>ed</w:t>
      </w:r>
      <w:r w:rsidRPr="00753E4C">
        <w:rPr>
          <w:rFonts w:eastAsia="Calibri" w:cstheme="majorHAnsi"/>
          <w:color w:val="000000"/>
          <w:lang w:val="en-US"/>
        </w:rPr>
        <w:t xml:space="preserve"> systems requirements</w:t>
      </w:r>
      <w:r w:rsidR="00753E4C">
        <w:rPr>
          <w:rFonts w:eastAsia="Calibri" w:cstheme="majorHAnsi"/>
          <w:color w:val="000000"/>
          <w:lang w:val="en-US"/>
        </w:rPr>
        <w:t xml:space="preserve"> and documentation</w:t>
      </w:r>
    </w:p>
    <w:p w14:paraId="1EED4755" w14:textId="4E6D8AC1" w:rsidR="00753E4C" w:rsidRPr="00BD1F6D" w:rsidRDefault="00753E4C" w:rsidP="00753E4C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rFonts w:eastAsia="Calibri" w:cstheme="majorHAnsi"/>
          <w:color w:val="000000"/>
          <w:lang w:val="en-US"/>
        </w:rPr>
      </w:pPr>
      <w:r>
        <w:rPr>
          <w:rFonts w:eastAsia="Calibri" w:cstheme="majorHAnsi"/>
          <w:color w:val="000000"/>
          <w:lang w:val="en-US"/>
        </w:rPr>
        <w:t xml:space="preserve">Developed, </w:t>
      </w:r>
      <w:r w:rsidRPr="00BD1F6D">
        <w:rPr>
          <w:rFonts w:eastAsia="Calibri" w:cstheme="majorHAnsi"/>
          <w:color w:val="000000"/>
          <w:lang w:val="en-US"/>
        </w:rPr>
        <w:t>test</w:t>
      </w:r>
      <w:r>
        <w:rPr>
          <w:rFonts w:eastAsia="Calibri" w:cstheme="majorHAnsi"/>
          <w:color w:val="000000"/>
          <w:lang w:val="en-US"/>
        </w:rPr>
        <w:t>ed along with QA team and deployed systems</w:t>
      </w:r>
    </w:p>
    <w:p w14:paraId="1BA55DD8" w14:textId="733037D5" w:rsidR="002B20FB" w:rsidRDefault="002B20FB" w:rsidP="002B20FB">
      <w:pPr>
        <w:rPr>
          <w:rFonts w:asciiTheme="minorHAnsi" w:eastAsia="Calibri" w:hAnsiTheme="minorHAnsi" w:cstheme="majorHAnsi"/>
          <w:color w:val="000000"/>
          <w:sz w:val="22"/>
          <w:szCs w:val="22"/>
          <w:u w:val="single"/>
          <w:lang w:val="en-US"/>
        </w:rPr>
      </w:pPr>
    </w:p>
    <w:p w14:paraId="31D1313F" w14:textId="3C3EA778" w:rsidR="00772C89" w:rsidRDefault="00756A05" w:rsidP="00756A05">
      <w:pPr>
        <w:rPr>
          <w:rFonts w:asciiTheme="minorHAnsi" w:eastAsia="Calibri" w:hAnsiTheme="minorHAnsi" w:cstheme="majorHAnsi"/>
          <w:sz w:val="22"/>
          <w:szCs w:val="22"/>
        </w:rPr>
      </w:pPr>
      <w:r w:rsidRPr="00885C43">
        <w:rPr>
          <w:rFonts w:asciiTheme="minorHAnsi" w:eastAsia="Calibri" w:hAnsiTheme="minorHAnsi" w:cstheme="majorHAnsi"/>
          <w:sz w:val="22"/>
          <w:szCs w:val="22"/>
        </w:rPr>
        <w:t>Technical environment</w:t>
      </w:r>
      <w:r>
        <w:rPr>
          <w:rFonts w:asciiTheme="minorHAnsi" w:eastAsia="Calibri" w:hAnsiTheme="minorHAnsi" w:cstheme="majorHAnsi"/>
          <w:sz w:val="22"/>
          <w:szCs w:val="22"/>
        </w:rPr>
        <w:t xml:space="preserve">: </w:t>
      </w:r>
      <w:r w:rsidRPr="00814811">
        <w:rPr>
          <w:rFonts w:asciiTheme="minorHAnsi" w:eastAsia="Calibri" w:hAnsiTheme="minorHAnsi" w:cstheme="majorHAnsi"/>
          <w:sz w:val="22"/>
          <w:szCs w:val="22"/>
        </w:rPr>
        <w:t>Java 6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J2EE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Servlets</w:t>
      </w:r>
      <w:r>
        <w:rPr>
          <w:rFonts w:asciiTheme="minorHAnsi" w:eastAsia="Calibri" w:hAnsiTheme="minorHAnsi" w:cstheme="majorHAnsi"/>
          <w:sz w:val="22"/>
          <w:szCs w:val="22"/>
        </w:rPr>
        <w:t xml:space="preserve"> |</w:t>
      </w:r>
      <w:r w:rsidRPr="00814811">
        <w:rPr>
          <w:rFonts w:asciiTheme="minorHAnsi" w:eastAsia="Calibri" w:hAnsiTheme="minorHAnsi" w:cstheme="majorHAnsi"/>
          <w:sz w:val="22"/>
          <w:szCs w:val="22"/>
        </w:rPr>
        <w:t xml:space="preserve"> JavaScript</w:t>
      </w:r>
    </w:p>
    <w:p w14:paraId="4AAB7CB0" w14:textId="2FDB3A77" w:rsidR="00756A05" w:rsidRDefault="00756A05" w:rsidP="00756A05">
      <w:pPr>
        <w:rPr>
          <w:rFonts w:asciiTheme="minorHAnsi" w:eastAsia="Calibri" w:hAnsiTheme="minorHAnsi" w:cstheme="majorHAnsi"/>
          <w:sz w:val="22"/>
          <w:szCs w:val="22"/>
        </w:rPr>
      </w:pPr>
    </w:p>
    <w:p w14:paraId="085EA87F" w14:textId="77777777" w:rsidR="00756A05" w:rsidRPr="00885C43" w:rsidRDefault="00756A05" w:rsidP="00756A05">
      <w:pPr>
        <w:rPr>
          <w:rFonts w:asciiTheme="minorHAnsi" w:eastAsia="Calibri" w:hAnsiTheme="minorHAnsi" w:cstheme="majorHAnsi"/>
          <w:color w:val="000000"/>
          <w:sz w:val="22"/>
          <w:szCs w:val="22"/>
        </w:rPr>
      </w:pPr>
    </w:p>
    <w:p w14:paraId="432C95BD" w14:textId="77777777" w:rsidR="00960E36" w:rsidRPr="00885C43" w:rsidRDefault="00960E36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EDUCATION</w:t>
      </w:r>
    </w:p>
    <w:p w14:paraId="207943C3" w14:textId="0D55028D" w:rsidR="00960E36" w:rsidRDefault="00960E36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</w:p>
    <w:p w14:paraId="114F88EF" w14:textId="5A335DDB" w:rsidR="002B20FB" w:rsidRDefault="00CB3E30" w:rsidP="00960E36">
      <w:pP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Diploma</w:t>
      </w:r>
      <w:r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in</w:t>
      </w: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Information Technology</w:t>
      </w:r>
    </w:p>
    <w:p w14:paraId="7FA489F9" w14:textId="4E7A3D24" w:rsidR="00CB3E30" w:rsidRPr="00CB3E30" w:rsidRDefault="00CB3E30" w:rsidP="00960E36">
      <w:pPr>
        <w:rPr>
          <w:rFonts w:asciiTheme="minorHAnsi" w:eastAsia="Calibri" w:hAnsiTheme="minorHAnsi" w:cstheme="majorHAnsi"/>
          <w:bCs/>
          <w:color w:val="000000"/>
          <w:sz w:val="22"/>
          <w:szCs w:val="22"/>
          <w:lang w:val="en-US"/>
        </w:rPr>
      </w:pPr>
      <w:r w:rsidRPr="00CB3E30">
        <w:rPr>
          <w:rFonts w:asciiTheme="minorHAnsi" w:eastAsia="Calibri" w:hAnsiTheme="minorHAnsi" w:cstheme="majorHAnsi"/>
          <w:bCs/>
          <w:color w:val="000000"/>
          <w:sz w:val="22"/>
          <w:szCs w:val="22"/>
          <w:lang w:val="en-US"/>
        </w:rPr>
        <w:t>Niagara College | 2020</w:t>
      </w:r>
    </w:p>
    <w:p w14:paraId="05865419" w14:textId="77777777" w:rsidR="002B20FB" w:rsidRPr="00756A05" w:rsidRDefault="002B20FB" w:rsidP="00960E36">
      <w:pPr>
        <w:rPr>
          <w:rFonts w:asciiTheme="minorHAnsi" w:eastAsia="Calibri" w:hAnsiTheme="minorHAnsi" w:cstheme="majorHAnsi"/>
          <w:b/>
          <w:color w:val="000000"/>
          <w:sz w:val="15"/>
          <w:szCs w:val="15"/>
          <w:lang w:val="en-US"/>
        </w:rPr>
      </w:pPr>
    </w:p>
    <w:p w14:paraId="1516088D" w14:textId="25E3E656" w:rsidR="00772C89" w:rsidRPr="00885C43" w:rsidRDefault="00D03075" w:rsidP="00D3124B">
      <w:pPr>
        <w:autoSpaceDE w:val="0"/>
        <w:autoSpaceDN w:val="0"/>
        <w:adjustRightInd w:val="0"/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</w:pPr>
      <w:r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Bachelor’s Degree</w:t>
      </w:r>
      <w:r w:rsidR="00772C89" w:rsidRPr="00885C43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 xml:space="preserve"> in </w:t>
      </w:r>
      <w:r w:rsidR="002B20FB">
        <w:rPr>
          <w:rFonts w:asciiTheme="minorHAnsi" w:eastAsia="Calibri" w:hAnsiTheme="minorHAnsi" w:cstheme="majorHAnsi"/>
          <w:b/>
          <w:color w:val="000000"/>
          <w:sz w:val="22"/>
          <w:szCs w:val="22"/>
          <w:lang w:val="en-US"/>
        </w:rPr>
        <w:t>System Analysis and Development</w:t>
      </w:r>
    </w:p>
    <w:p w14:paraId="4E5EB854" w14:textId="1ED55A85" w:rsidR="00772C89" w:rsidRPr="00A53AA9" w:rsidRDefault="002B20FB" w:rsidP="00D3124B">
      <w:pPr>
        <w:rPr>
          <w:rFonts w:asciiTheme="minorHAnsi" w:hAnsiTheme="minorHAnsi" w:cstheme="majorHAnsi"/>
          <w:sz w:val="22"/>
          <w:szCs w:val="22"/>
        </w:rPr>
      </w:pPr>
      <w:r>
        <w:rPr>
          <w:rFonts w:asciiTheme="minorHAnsi" w:hAnsiTheme="minorHAnsi" w:cstheme="majorHAnsi"/>
          <w:sz w:val="22"/>
          <w:szCs w:val="22"/>
        </w:rPr>
        <w:t>FATEC</w:t>
      </w:r>
      <w:r w:rsidR="00772C89" w:rsidRPr="00885C43">
        <w:rPr>
          <w:rFonts w:asciiTheme="minorHAnsi" w:hAnsiTheme="minorHAnsi" w:cstheme="majorHAnsi"/>
          <w:sz w:val="22"/>
          <w:szCs w:val="22"/>
        </w:rPr>
        <w:t xml:space="preserve"> | 20</w:t>
      </w:r>
      <w:r>
        <w:rPr>
          <w:rFonts w:asciiTheme="minorHAnsi" w:hAnsiTheme="minorHAnsi" w:cstheme="majorHAnsi"/>
          <w:sz w:val="22"/>
          <w:szCs w:val="22"/>
        </w:rPr>
        <w:t>14</w:t>
      </w:r>
    </w:p>
    <w:sectPr w:rsidR="00772C89" w:rsidRPr="00A53AA9" w:rsidSect="00A53AA9">
      <w:type w:val="continuous"/>
      <w:pgSz w:w="12240" w:h="15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Times New Roman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06490"/>
    <w:multiLevelType w:val="multilevel"/>
    <w:tmpl w:val="806E8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5D5B03"/>
    <w:multiLevelType w:val="hybridMultilevel"/>
    <w:tmpl w:val="D8C0F938"/>
    <w:lvl w:ilvl="0" w:tplc="1414A596">
      <w:numFmt w:val="bullet"/>
      <w:lvlText w:val="-"/>
      <w:lvlJc w:val="left"/>
      <w:pPr>
        <w:ind w:left="720" w:hanging="360"/>
      </w:pPr>
      <w:rPr>
        <w:rFonts w:ascii="Calibri" w:eastAsia="SymbolMT" w:hAnsi="Calibri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A24E4"/>
    <w:multiLevelType w:val="multilevel"/>
    <w:tmpl w:val="D8B67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4111E6"/>
    <w:multiLevelType w:val="multilevel"/>
    <w:tmpl w:val="D18EF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715E21"/>
    <w:multiLevelType w:val="multilevel"/>
    <w:tmpl w:val="A424A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AB138C0"/>
    <w:multiLevelType w:val="multilevel"/>
    <w:tmpl w:val="A8F2F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0150A17"/>
    <w:multiLevelType w:val="multilevel"/>
    <w:tmpl w:val="6B867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386A8C"/>
    <w:multiLevelType w:val="multilevel"/>
    <w:tmpl w:val="93743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823B6F"/>
    <w:multiLevelType w:val="multilevel"/>
    <w:tmpl w:val="8AC66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3F01E4"/>
    <w:multiLevelType w:val="multilevel"/>
    <w:tmpl w:val="488C9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383752"/>
    <w:multiLevelType w:val="multilevel"/>
    <w:tmpl w:val="2A18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092BC2"/>
    <w:multiLevelType w:val="multilevel"/>
    <w:tmpl w:val="FFFFFFFF"/>
    <w:lvl w:ilvl="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F4B6EE6"/>
    <w:multiLevelType w:val="multilevel"/>
    <w:tmpl w:val="84624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59216B"/>
    <w:multiLevelType w:val="hybridMultilevel"/>
    <w:tmpl w:val="820A33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EF6C23"/>
    <w:multiLevelType w:val="multilevel"/>
    <w:tmpl w:val="9B548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FAA7F87"/>
    <w:multiLevelType w:val="multilevel"/>
    <w:tmpl w:val="FFFFFFFF"/>
    <w:lvl w:ilvl="0">
      <w:start w:val="1"/>
      <w:numFmt w:val="bullet"/>
      <w:lvlText w:val="≡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6" w15:restartNumberingAfterBreak="0">
    <w:nsid w:val="585F763A"/>
    <w:multiLevelType w:val="multilevel"/>
    <w:tmpl w:val="DCAA23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8FD192A"/>
    <w:multiLevelType w:val="multilevel"/>
    <w:tmpl w:val="38244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2E746E"/>
    <w:multiLevelType w:val="multilevel"/>
    <w:tmpl w:val="D0806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01141E"/>
    <w:multiLevelType w:val="multilevel"/>
    <w:tmpl w:val="0CBCE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297307"/>
    <w:multiLevelType w:val="multilevel"/>
    <w:tmpl w:val="47784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0359E9"/>
    <w:multiLevelType w:val="multilevel"/>
    <w:tmpl w:val="13E0E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956ED"/>
    <w:multiLevelType w:val="multilevel"/>
    <w:tmpl w:val="14A08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B1E20D5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4" w15:restartNumberingAfterBreak="0">
    <w:nsid w:val="6FC80928"/>
    <w:multiLevelType w:val="multilevel"/>
    <w:tmpl w:val="E2E88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652056B"/>
    <w:multiLevelType w:val="multilevel"/>
    <w:tmpl w:val="36444D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15360C"/>
    <w:multiLevelType w:val="multilevel"/>
    <w:tmpl w:val="69C41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23"/>
  </w:num>
  <w:num w:numId="3">
    <w:abstractNumId w:val="11"/>
  </w:num>
  <w:num w:numId="4">
    <w:abstractNumId w:val="12"/>
  </w:num>
  <w:num w:numId="5">
    <w:abstractNumId w:val="7"/>
  </w:num>
  <w:num w:numId="6">
    <w:abstractNumId w:val="6"/>
  </w:num>
  <w:num w:numId="7">
    <w:abstractNumId w:val="3"/>
  </w:num>
  <w:num w:numId="8">
    <w:abstractNumId w:val="24"/>
  </w:num>
  <w:num w:numId="9">
    <w:abstractNumId w:val="0"/>
  </w:num>
  <w:num w:numId="10">
    <w:abstractNumId w:val="20"/>
  </w:num>
  <w:num w:numId="11">
    <w:abstractNumId w:val="9"/>
  </w:num>
  <w:num w:numId="12">
    <w:abstractNumId w:val="18"/>
  </w:num>
  <w:num w:numId="13">
    <w:abstractNumId w:val="19"/>
  </w:num>
  <w:num w:numId="14">
    <w:abstractNumId w:val="5"/>
  </w:num>
  <w:num w:numId="15">
    <w:abstractNumId w:val="22"/>
  </w:num>
  <w:num w:numId="16">
    <w:abstractNumId w:val="17"/>
  </w:num>
  <w:num w:numId="17">
    <w:abstractNumId w:val="13"/>
  </w:num>
  <w:num w:numId="18">
    <w:abstractNumId w:val="1"/>
  </w:num>
  <w:num w:numId="19">
    <w:abstractNumId w:val="25"/>
  </w:num>
  <w:num w:numId="20">
    <w:abstractNumId w:val="8"/>
  </w:num>
  <w:num w:numId="21">
    <w:abstractNumId w:val="2"/>
  </w:num>
  <w:num w:numId="22">
    <w:abstractNumId w:val="4"/>
  </w:num>
  <w:num w:numId="23">
    <w:abstractNumId w:val="10"/>
  </w:num>
  <w:num w:numId="24">
    <w:abstractNumId w:val="14"/>
  </w:num>
  <w:num w:numId="25">
    <w:abstractNumId w:val="21"/>
  </w:num>
  <w:num w:numId="26">
    <w:abstractNumId w:val="26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xNjAyNDEwNjM0MbZU0lEKTi0uzszPAykwrQUABEYzLywAAAA="/>
  </w:docVars>
  <w:rsids>
    <w:rsidRoot w:val="00960E36"/>
    <w:rsid w:val="00026125"/>
    <w:rsid w:val="00037514"/>
    <w:rsid w:val="00051DAA"/>
    <w:rsid w:val="000644E3"/>
    <w:rsid w:val="000A240E"/>
    <w:rsid w:val="000B1534"/>
    <w:rsid w:val="000B30CB"/>
    <w:rsid w:val="000B6357"/>
    <w:rsid w:val="000C370A"/>
    <w:rsid w:val="000D2972"/>
    <w:rsid w:val="000D6866"/>
    <w:rsid w:val="000E3C63"/>
    <w:rsid w:val="000F32A1"/>
    <w:rsid w:val="000F3D60"/>
    <w:rsid w:val="00103F22"/>
    <w:rsid w:val="0010597C"/>
    <w:rsid w:val="00121BC3"/>
    <w:rsid w:val="00124BF9"/>
    <w:rsid w:val="0014563A"/>
    <w:rsid w:val="00154D65"/>
    <w:rsid w:val="00196DE7"/>
    <w:rsid w:val="001C3EA0"/>
    <w:rsid w:val="001D4F26"/>
    <w:rsid w:val="001F72CC"/>
    <w:rsid w:val="00204552"/>
    <w:rsid w:val="00236289"/>
    <w:rsid w:val="00241B8B"/>
    <w:rsid w:val="00293C0B"/>
    <w:rsid w:val="002B20FB"/>
    <w:rsid w:val="002B594C"/>
    <w:rsid w:val="0031206D"/>
    <w:rsid w:val="00320154"/>
    <w:rsid w:val="00355252"/>
    <w:rsid w:val="00374A47"/>
    <w:rsid w:val="003966A4"/>
    <w:rsid w:val="003D786D"/>
    <w:rsid w:val="004B2594"/>
    <w:rsid w:val="004C5E05"/>
    <w:rsid w:val="00517839"/>
    <w:rsid w:val="0053007C"/>
    <w:rsid w:val="0053087F"/>
    <w:rsid w:val="00565ADA"/>
    <w:rsid w:val="00594432"/>
    <w:rsid w:val="005B162D"/>
    <w:rsid w:val="005E1E46"/>
    <w:rsid w:val="005E676F"/>
    <w:rsid w:val="00621769"/>
    <w:rsid w:val="0063511B"/>
    <w:rsid w:val="00672B63"/>
    <w:rsid w:val="00686D1C"/>
    <w:rsid w:val="00693FD9"/>
    <w:rsid w:val="006B0B71"/>
    <w:rsid w:val="006D13E1"/>
    <w:rsid w:val="006D3D8A"/>
    <w:rsid w:val="006F219C"/>
    <w:rsid w:val="0072365A"/>
    <w:rsid w:val="00753E4C"/>
    <w:rsid w:val="007540DF"/>
    <w:rsid w:val="00756A05"/>
    <w:rsid w:val="00772C89"/>
    <w:rsid w:val="00784AA8"/>
    <w:rsid w:val="007D2628"/>
    <w:rsid w:val="007D6344"/>
    <w:rsid w:val="007F37F2"/>
    <w:rsid w:val="00814811"/>
    <w:rsid w:val="00817D01"/>
    <w:rsid w:val="00824703"/>
    <w:rsid w:val="00851EF9"/>
    <w:rsid w:val="00872369"/>
    <w:rsid w:val="00875A82"/>
    <w:rsid w:val="00880216"/>
    <w:rsid w:val="00885C43"/>
    <w:rsid w:val="008940B1"/>
    <w:rsid w:val="008B325D"/>
    <w:rsid w:val="008B32F7"/>
    <w:rsid w:val="008B4211"/>
    <w:rsid w:val="008E13DE"/>
    <w:rsid w:val="008E73D8"/>
    <w:rsid w:val="00942DB6"/>
    <w:rsid w:val="00960E36"/>
    <w:rsid w:val="00972355"/>
    <w:rsid w:val="00997D64"/>
    <w:rsid w:val="009B1DDA"/>
    <w:rsid w:val="009E5995"/>
    <w:rsid w:val="00A53AA9"/>
    <w:rsid w:val="00A5689D"/>
    <w:rsid w:val="00A83F31"/>
    <w:rsid w:val="00A95040"/>
    <w:rsid w:val="00AA5373"/>
    <w:rsid w:val="00AF1790"/>
    <w:rsid w:val="00AF5600"/>
    <w:rsid w:val="00B73811"/>
    <w:rsid w:val="00B75D57"/>
    <w:rsid w:val="00B8755F"/>
    <w:rsid w:val="00BA305A"/>
    <w:rsid w:val="00BA503C"/>
    <w:rsid w:val="00BD1F6D"/>
    <w:rsid w:val="00BD2FA0"/>
    <w:rsid w:val="00C036AF"/>
    <w:rsid w:val="00C10C7A"/>
    <w:rsid w:val="00C66262"/>
    <w:rsid w:val="00C93713"/>
    <w:rsid w:val="00CB3E30"/>
    <w:rsid w:val="00CC5B30"/>
    <w:rsid w:val="00CD009D"/>
    <w:rsid w:val="00CE6461"/>
    <w:rsid w:val="00CF07A5"/>
    <w:rsid w:val="00D0083D"/>
    <w:rsid w:val="00D03075"/>
    <w:rsid w:val="00D3124B"/>
    <w:rsid w:val="00D37468"/>
    <w:rsid w:val="00D650AA"/>
    <w:rsid w:val="00DE622D"/>
    <w:rsid w:val="00E261FC"/>
    <w:rsid w:val="00E4037D"/>
    <w:rsid w:val="00E42E19"/>
    <w:rsid w:val="00E52178"/>
    <w:rsid w:val="00E7330C"/>
    <w:rsid w:val="00E92FB9"/>
    <w:rsid w:val="00EC4CDA"/>
    <w:rsid w:val="00F224AF"/>
    <w:rsid w:val="00F2296F"/>
    <w:rsid w:val="00F24091"/>
    <w:rsid w:val="00F432E7"/>
    <w:rsid w:val="00F830F9"/>
    <w:rsid w:val="00F95AC7"/>
    <w:rsid w:val="00FB2060"/>
    <w:rsid w:val="00FB4F62"/>
    <w:rsid w:val="00FE407E"/>
    <w:rsid w:val="00FF2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EF40E"/>
  <w15:docId w15:val="{7D23BC91-2E3A-4F4B-9D8D-6A73773D4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6D"/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2B20FB"/>
    <w:pPr>
      <w:spacing w:after="40"/>
      <w:outlineLvl w:val="1"/>
    </w:pPr>
    <w:rPr>
      <w:rFonts w:asciiTheme="minorHAnsi" w:eastAsiaTheme="majorEastAsia" w:hAnsiTheme="minorHAnsi" w:cstheme="majorBidi"/>
      <w:b/>
      <w:cap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link w:val="Heading3Char"/>
    <w:uiPriority w:val="9"/>
    <w:unhideWhenUsed/>
    <w:qFormat/>
    <w:rsid w:val="002B20FB"/>
    <w:pPr>
      <w:outlineLvl w:val="2"/>
    </w:pPr>
    <w:rPr>
      <w:rFonts w:asciiTheme="minorHAnsi" w:eastAsiaTheme="majorEastAsia" w:hAnsiTheme="minorHAnsi" w:cstheme="majorBidi"/>
      <w:b/>
      <w:caps/>
      <w:color w:val="595959" w:themeColor="text1" w:themeTint="A6"/>
      <w:sz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60E3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644E3"/>
    <w:pPr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domain">
    <w:name w:val="domain"/>
    <w:basedOn w:val="DefaultParagraphFont"/>
    <w:rsid w:val="000D6866"/>
  </w:style>
  <w:style w:type="character" w:customStyle="1" w:styleId="vanity-name">
    <w:name w:val="vanity-name"/>
    <w:basedOn w:val="DefaultParagraphFont"/>
    <w:rsid w:val="000D6866"/>
  </w:style>
  <w:style w:type="paragraph" w:customStyle="1" w:styleId="Default">
    <w:name w:val="Default"/>
    <w:rsid w:val="00241B8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3511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3511B"/>
  </w:style>
  <w:style w:type="character" w:customStyle="1" w:styleId="wbzude">
    <w:name w:val="wbzude"/>
    <w:basedOn w:val="DefaultParagraphFont"/>
    <w:rsid w:val="00B8755F"/>
  </w:style>
  <w:style w:type="character" w:customStyle="1" w:styleId="lt-line-clampline">
    <w:name w:val="lt-line-clamp__line"/>
    <w:basedOn w:val="DefaultParagraphFont"/>
    <w:rsid w:val="002B20FB"/>
  </w:style>
  <w:style w:type="character" w:customStyle="1" w:styleId="Heading2Char">
    <w:name w:val="Heading 2 Char"/>
    <w:basedOn w:val="DefaultParagraphFont"/>
    <w:link w:val="Heading2"/>
    <w:uiPriority w:val="9"/>
    <w:rsid w:val="002B20FB"/>
    <w:rPr>
      <w:rFonts w:eastAsiaTheme="majorEastAsia" w:cstheme="majorBidi"/>
      <w:b/>
      <w:cap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B20FB"/>
    <w:rPr>
      <w:rFonts w:eastAsiaTheme="majorEastAsia" w:cstheme="majorBidi"/>
      <w:b/>
      <w:caps/>
      <w:color w:val="595959" w:themeColor="text1" w:themeTint="A6"/>
      <w:szCs w:val="24"/>
      <w:lang w:val="en-US"/>
    </w:rPr>
  </w:style>
  <w:style w:type="character" w:styleId="SubtleReference">
    <w:name w:val="Subtle Reference"/>
    <w:basedOn w:val="DefaultParagraphFont"/>
    <w:uiPriority w:val="10"/>
    <w:qFormat/>
    <w:rsid w:val="002B20FB"/>
    <w:rPr>
      <w:b/>
      <w:caps w:val="0"/>
      <w:smallCaps/>
      <w:color w:val="595959" w:themeColor="text1" w:themeTint="A6"/>
    </w:rPr>
  </w:style>
  <w:style w:type="character" w:customStyle="1" w:styleId="vanity-namedomain">
    <w:name w:val="vanity-name__domain"/>
    <w:basedOn w:val="DefaultParagraphFont"/>
    <w:rsid w:val="00F830F9"/>
  </w:style>
  <w:style w:type="character" w:customStyle="1" w:styleId="vanity-namedisplay-name">
    <w:name w:val="vanity-name__display-name"/>
    <w:basedOn w:val="DefaultParagraphFont"/>
    <w:rsid w:val="00F83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7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8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4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8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5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4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15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medeiros-lara" TargetMode="External"/><Relationship Id="rId5" Type="http://schemas.openxmlformats.org/officeDocument/2006/relationships/hyperlink" Target="mailto:lara.msj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a Notari</dc:creator>
  <cp:lastModifiedBy>Lara Medeiros Silva Joaquim</cp:lastModifiedBy>
  <cp:revision>3</cp:revision>
  <dcterms:created xsi:type="dcterms:W3CDTF">2021-01-27T03:31:00Z</dcterms:created>
  <dcterms:modified xsi:type="dcterms:W3CDTF">2021-01-27T03:33:00Z</dcterms:modified>
</cp:coreProperties>
</file>